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630" w:type="dxa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005CAB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64"/>
        <w:gridCol w:w="6766"/>
      </w:tblGrid>
      <w:tr w:rsidR="000E4267" w:rsidRPr="00364C08" w:rsidTr="00D179EF">
        <w:trPr>
          <w:jc w:val="center"/>
        </w:trPr>
        <w:tc>
          <w:tcPr>
            <w:tcW w:w="9630" w:type="dxa"/>
            <w:gridSpan w:val="2"/>
            <w:tcBorders>
              <w:bottom w:val="single" w:sz="4" w:space="0" w:color="A6A6A6" w:themeColor="background1" w:themeShade="A6"/>
            </w:tcBorders>
            <w:shd w:val="clear" w:color="auto" w:fill="005CAB"/>
            <w:vAlign w:val="center"/>
          </w:tcPr>
          <w:p w:rsidR="000E4267" w:rsidRPr="000E4267" w:rsidRDefault="00E12F69" w:rsidP="000E4267">
            <w:pPr>
              <w:spacing w:after="0" w:line="240" w:lineRule="auto"/>
              <w:ind w:left="109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/>
                <w:spacing w:val="1"/>
                <w:position w:val="1"/>
                <w:sz w:val="20"/>
                <w:szCs w:val="20"/>
              </w:rPr>
              <w:t>Genel</w:t>
            </w:r>
            <w:r w:rsidR="00A574CF">
              <w:rPr>
                <w:rFonts w:ascii="Arial" w:hAnsi="Arial" w:cs="Arial"/>
                <w:b/>
                <w:bCs/>
                <w:color w:val="FFFFFF"/>
                <w:spacing w:val="1"/>
                <w:position w:val="1"/>
                <w:sz w:val="20"/>
                <w:szCs w:val="20"/>
              </w:rPr>
              <w:t xml:space="preserve"> Bilgiler</w:t>
            </w:r>
          </w:p>
        </w:tc>
      </w:tr>
      <w:tr w:rsidR="000E4267" w:rsidRPr="00364C08" w:rsidTr="007F7522">
        <w:trPr>
          <w:jc w:val="center"/>
        </w:trPr>
        <w:tc>
          <w:tcPr>
            <w:tcW w:w="2864" w:type="dxa"/>
            <w:tcBorders>
              <w:right w:val="single" w:sz="4" w:space="0" w:color="A6A6A6" w:themeColor="background1" w:themeShade="A6"/>
            </w:tcBorders>
            <w:shd w:val="clear" w:color="auto" w:fill="DBE5F1" w:themeFill="accent1" w:themeFillTint="33"/>
            <w:vAlign w:val="center"/>
          </w:tcPr>
          <w:p w:rsidR="000E4267" w:rsidRPr="0075217F" w:rsidRDefault="00E12F69" w:rsidP="00E12F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42"/>
              <w:jc w:val="right"/>
              <w:rPr>
                <w:rFonts w:ascii="Arial" w:hAnsi="Arial" w:cs="Arial"/>
                <w:b/>
                <w:bCs/>
                <w:spacing w:val="1"/>
                <w:position w:val="1"/>
                <w:sz w:val="20"/>
                <w:szCs w:val="20"/>
              </w:rPr>
            </w:pPr>
            <w:r w:rsidRPr="0075217F">
              <w:rPr>
                <w:rFonts w:ascii="Arial" w:hAnsi="Arial" w:cs="Arial"/>
                <w:b/>
                <w:bCs/>
                <w:spacing w:val="1"/>
                <w:position w:val="1"/>
                <w:sz w:val="20"/>
                <w:szCs w:val="20"/>
              </w:rPr>
              <w:t>İşletmenin Unvanı</w:t>
            </w:r>
          </w:p>
        </w:tc>
        <w:tc>
          <w:tcPr>
            <w:tcW w:w="6766" w:type="dxa"/>
            <w:tcBorders>
              <w:left w:val="single" w:sz="4" w:space="0" w:color="A6A6A6" w:themeColor="background1" w:themeShade="A6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0583" w:rsidRPr="008073E4" w:rsidRDefault="00245A35" w:rsidP="007F75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3"/>
              <w:rPr>
                <w:rFonts w:ascii="Arial" w:hAnsi="Arial" w:cs="Arial"/>
                <w:bCs/>
                <w:spacing w:val="1"/>
                <w:position w:val="1"/>
                <w:sz w:val="20"/>
                <w:szCs w:val="20"/>
                <w:lang w:val="en-GB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855273165"/>
                <w:placeholder>
                  <w:docPart w:val="1DC5CBC518E84B769551B3DB8183618D"/>
                </w:placeholder>
                <w:showingPlcHdr/>
                <w:dropDownList>
                  <w:listItem w:value="Bir öğe seçin."/>
                  <w:listItem w:displayText="ACT HAVA YOLLARI A.Ş." w:value="ACT HAVA YOLLARI A.Ş."/>
                  <w:listItem w:displayText="ATLASJET HAVACILIK A.Ş." w:value="ATLASJET HAVACILIK A.Ş."/>
                  <w:listItem w:displayText="BORAJET HAVACILIK TAŞIMACILIK UÇAK BAKIM ONARIM TİC. A.Ş." w:value="BORAJET HAVACILIK TAŞIMACILIK UÇAK BAKIM ONARIM TİC. A.Ş."/>
                  <w:listItem w:displayText="GÜNEŞ EKSPRES HAVACILIK A.Ş." w:value="GÜNEŞ EKSPRES HAVACILIK A.Ş."/>
                  <w:listItem w:displayText="HÜRKUŞ HAVA YOLU TAŞIMACILIK VE TİCARET A.Ş." w:value="HÜRKUŞ HAVA YOLU TAŞIMACILIK VE TİCARET A.Ş."/>
                  <w:listItem w:displayText="IHY İZMİR HAVA YOLLARI A.Ş." w:value="IHY İZMİR HAVA YOLLARI A.Ş."/>
                  <w:listItem w:displayText="MNG HAVA YOLLARI VE TAŞIMACILIK A.Ş." w:value="MNG HAVA YOLLARI VE TAŞIMACILIK A.Ş."/>
                  <w:listItem w:displayText="ONUR AIR TAŞIMACILIK A.Ş." w:value="ONUR AIR TAŞIMACILIK A.Ş."/>
                  <w:listItem w:displayText="PEGASUS HAVA TAŞIMACILIĞI A.Ş." w:value="PEGASUS HAVA TAŞIMACILIĞI A.Ş."/>
                  <w:listItem w:displayText="SAGA HAVA TAŞIMACILIK A.Ş." w:value="SAGA HAVA TAŞIMACILIK A.Ş."/>
                  <w:listItem w:displayText="SIK-AY HAVA TAŞIMACILIK A.Ş." w:value="SIK-AY HAVA TAŞIMACILIK A.Ş."/>
                  <w:listItem w:displayText="TAILWIND HAVAYOLLARI A.Ş." w:value="TAILWIND HAVAYOLLARI A.Ş."/>
                  <w:listItem w:displayText="TÜRK HAVA YOLLARI A.O." w:value="TÜRK HAVA YOLLARI A.O."/>
                  <w:listItem w:displayText="TURİSTİK HAVA TAŞIMACILIK A.Ş." w:value="TURİSTİK HAVA TAŞIMACILIK A.Ş."/>
                  <w:listItem w:displayText="ULS HAVAYOLLARI KARGO TAŞIMACILIK A.Ş." w:value="ULS HAVAYOLLARI KARGO TAŞIMACILIK A.Ş."/>
                  <w:listItem w:displayText="ADO HAVACILIK A.Ş." w:value="ADO HAVACILIK A.Ş."/>
                  <w:listItem w:displayText="AIRENKA HAVA TAŞIMACILIĞI A.Ş." w:value="AIRENKA HAVA TAŞIMACILIĞI A.Ş."/>
                  <w:listItem w:displayText="AK HAVACILIK VE ULAŞTIRMA HİZMETLERİ A.Ş." w:value="AK HAVACILIK VE ULAŞTIRMA HİZMETLERİ A.Ş."/>
                  <w:listItem w:displayText="ARKASAIR HAVACILIK VE TİCARET A.Ş." w:value="ARKASAIR HAVACILIK VE TİCARET A.Ş."/>
                  <w:listItem w:displayText="ATLANTİK UÇUŞ OKULU A.Ş." w:value="ATLANTİK UÇUŞ OKULU A.Ş."/>
                  <w:listItem w:displayText="ATP HAVACILIK TİCARET A.Ş." w:value="ATP HAVACILIK TİCARET A.Ş."/>
                  <w:listItem w:displayText="AYJET ANADOLU YILDIZLARI HAVA TAŞIMACILIĞI" w:value="AYJET ANADOLU YILDIZLARI HAVA TAŞIMACILIĞI"/>
                  <w:listItem w:displayText="BARIŞ HAVACILIK EĞİTİM BAKIM TİCARET LTD. ŞTİ." w:value="BARIŞ HAVACILIK EĞİTİM BAKIM TİCARET LTD. ŞTİ."/>
                  <w:listItem w:displayText="BETAZ HAVACILIK VE TİC. LTD. ŞTİ." w:value="BETAZ HAVACILIK VE TİC. LTD. ŞTİ."/>
                  <w:listItem w:displayText="BURHANETTİN KAYA HAVACILIK VE TİCARET A.Ş." w:value="BURHANETTİN KAYA HAVACILIK VE TİCARET A.Ş."/>
                  <w:listItem w:displayText="BONAIR HAVACILIK TİC. VE SAN. A.Ş." w:value="BONAIR HAVACILIK TİC. VE SAN. A.Ş."/>
                  <w:listItem w:displayText="BOYDAK HAVACILIK TAŞ. VE TİC. A.Ş." w:value="BOYDAK HAVACILIK TAŞ. VE TİC. A.Ş."/>
                  <w:listItem w:displayText="CENGİZ HAVACILIK A.Ş." w:value="CENGİZ HAVACILIK A.Ş."/>
                  <w:listItem w:displayText="CİNER HAVA TAŞIMACILIĞI A.Ş." w:value="CİNER HAVA TAŞIMACILIĞI A.Ş."/>
                  <w:listItem w:displayText="ÇAĞDAŞ İNŞAAT TURİZM SAN. VE TİC. A. Ş." w:value="ÇAĞDAŞ İNŞAAT TURİZM SAN. VE TİC. A. Ş."/>
                  <w:listItem w:displayText="ÇUKUROVA HAVACILIK A.Ş." w:value="ÇUKUROVA HAVACILIK A.Ş."/>
                  <w:listItem w:displayText="DENİZKUŞU HAVAYOLU TAŞIMACILIK VE TİC. A.Ş." w:value="DENİZKUŞU HAVAYOLU TAŞIMACILIK VE TİC. A.Ş."/>
                  <w:listItem w:displayText="DOĞAN HAVACILIK SAN. VE TİC. A.Ş." w:value="DOĞAN HAVACILIK SAN. VE TİC. A.Ş."/>
                  <w:listItem w:displayText="DÖYSA VİP HAVACILIK A.Ş." w:value="DÖYSA VİP HAVACILIK A.Ş."/>
                  <w:listItem w:displayText="EM AIR HAVACILIK  VE TİC. A.Ş." w:value="EM AIR HAVACILIK  VE TİC. A.Ş."/>
                  <w:listItem w:displayText="FİBA AIR HAVA TAŞIMACILIK VE HİZMETLERİ A.Ş." w:value="FİBA AIR HAVA TAŞIMACILIK VE HİZMETLERİ A.Ş."/>
                  <w:listItem w:displayText="FOTO HAVACILIK A.Ş." w:value="FOTO HAVACILIK A.Ş."/>
                  <w:listItem w:displayText="GENEL HAVACILIK A.Ş." w:value="GENEL HAVACILIK A.Ş."/>
                  <w:listItem w:displayText="GÜNEYDOĞU HAVACILIK İŞLETMESİ LTD. ŞTİ." w:value="GÜNEYDOĞU HAVACILIK İŞLETMESİ LTD. ŞTİ."/>
                  <w:listItem w:displayText="KAAN HAVACILIK SANAYİ VE TİC. A. Ş." w:value="KAAN HAVACILIK SANAYİ VE TİC. A. Ş."/>
                  <w:listItem w:displayText="KÖRFEZ HAVACILIK TURİZM VE TİC. A.Ş." w:value="KÖRFEZ HAVACILIK TURİZM VE TİC. A.Ş."/>
                  <w:listItem w:displayText="KUĞU HAVACILIK VE TURİZM A.Ş." w:value="KUĞU HAVACILIK VE TURİZM A.Ş."/>
                  <w:listItem w:displayText="LİMAK HAVACILIK İLETİŞİM EĞİTİM TİCARET A.Ş." w:value="LİMAK HAVACILIK İLETİŞİM EĞİTİM TİCARET A.Ş."/>
                  <w:listItem w:displayText="MARMARA SINAİ VE TİCARET YATIRIMLAR A.Ş." w:value="MARMARA SINAİ VE TİCARET YATIRIMLAR A.Ş."/>
                  <w:listItem w:displayText="MENEKŞE SİVİL HAVACILIK VE İTHALAT LTD. ŞTİ." w:value="MENEKŞE SİVİL HAVACILIK VE İTHALAT LTD. ŞTİ."/>
                  <w:listItem w:displayText="MNG JET HAVACILIK A.Ş." w:value="MNG JET HAVACILIK A.Ş."/>
                  <w:listItem w:displayText="NUROL HAVACILIK A.Ş." w:value="NUROL HAVACILIK A.Ş."/>
                  <w:listItem w:displayText="OMSAN HAVACILIK A.Ş." w:value="OMSAN HAVACILIK A.Ş."/>
                  <w:listItem w:displayText="ÖZEK HAVACILIK LTD. ŞTİ." w:value="ÖZEK HAVACILIK LTD. ŞTİ."/>
                  <w:listItem w:displayText="PALMALİ HAVA TAŞIMACILIĞI A.Ş." w:value="PALMALİ HAVA TAŞIMACILIĞI A.Ş."/>
                  <w:listItem w:displayText="PAN HAVACILIK VE TİCARET A.Ş." w:value="PAN HAVACILIK VE TİCARET A.Ş."/>
                  <w:listItem w:displayText="PORT SİVİL HAVACILIK A.Ş." w:value="PORT SİVİL HAVACILIK A.Ş."/>
                  <w:listItem w:displayText="REC HAVACILIK TAŞIMACILIK TURİZM VE TİC. A.Ş." w:value="REC HAVACILIK TAŞIMACILIK TURİZM VE TİC. A.Ş."/>
                  <w:listItem w:displayText="RED STAR HAVACILIK HİZMETLERİ A.Ş." w:value="RED STAR HAVACILIK HİZMETLERİ A.Ş."/>
                  <w:listItem w:displayText="RİKSOS TURİZM YATÇILIK HAVACILIK VE TAŞ. TİC. VE SAN. A.Ş." w:value="RİKSOS TURİZM YATÇILIK HAVACILIK VE TAŞ. TİC. VE SAN. A.Ş."/>
                  <w:listItem w:displayText="SANCAK HAVAYOLLARI A.Ş." w:value="SANCAK HAVAYOLLARI A.Ş."/>
                  <w:listItem w:displayText="SANTAY HAVACILIK VE TİCARET A.Ş." w:value="SANTAY HAVACILIK VE TİCARET A.Ş."/>
                  <w:listItem w:displayText="SARP HAVACILIK LOJİSTİK TURİZM  SANAYİ VE TİC. A.Ş." w:value="SARP HAVACILIK LOJİSTİK TURİZM  SANAYİ VE TİC. A.Ş."/>
                  <w:listItem w:displayText="SETAIR HAVA TAŞIMACILIĞI VE HİZMETLERİ A.Ş." w:value="SETAIR HAVA TAŞIMACILIĞI VE HİZMETLERİ A.Ş."/>
                  <w:listItem w:displayText="SKY LINE ULAŞIM TİC. A.Ş." w:value="SKY LINE ULAŞIM TİC. A.Ş."/>
                  <w:listItem w:displayText="SPORTİF HAVACILIK VE TURİZM A.Ş." w:value="SPORTİF HAVACILIK VE TURİZM A.Ş."/>
                  <w:listItem w:displayText="SÜPER AIR HAVA TAŞIMACILIĞI A.Ş." w:value="SÜPER AIR HAVA TAŞIMACILIĞI A.Ş."/>
                  <w:listItem w:displayText="TAHE HAVACILIK DANIŞMANLIK YATIRIM TAAHHÜT TİCARET LTD. ŞTİ." w:value="TAHE HAVACILIK DANIŞMANLIK YATIRIM TAAHHÜT TİCARET LTD. ŞTİ."/>
                  <w:listItem w:displayText="TARKİM UÇAK BAKIM ONARIM VE HAVACILIK TİC. LTD. ŞTİ." w:value="TARKİM UÇAK BAKIM ONARIM VE HAVACILIK TİC. LTD. ŞTİ."/>
                  <w:listItem w:displayText="TAV HAVACILIK A.Ş." w:value="TAV HAVACILIK A.Ş."/>
                  <w:listItem w:displayText="THK GÖKÇEN HAVACILIK İKTİSADİ İŞLETMESİ" w:value="THK GÖKÇEN HAVACILIK İKTİSADİ İŞLETMESİ"/>
                  <w:listItem w:displayText="TÜRKMEN HAVACILIK TAŞIMACILIK ve TİCARET A.Ş." w:value="TÜRKMEN HAVACILIK TAŞIMACILIK ve TİCARET A.Ş."/>
                  <w:listItem w:displayText="ZORLU AIR HAVACILIK A.Ş." w:value="ZORLU AIR HAVACILIK A.Ş."/>
                </w:dropDownList>
              </w:sdtPr>
              <w:sdtEndPr/>
              <w:sdtContent>
                <w:r w:rsidR="007F7522" w:rsidRPr="008073E4">
                  <w:rPr>
                    <w:rStyle w:val="YerTutucuMetni"/>
                    <w:rFonts w:ascii="Arial" w:hAnsi="Arial" w:cs="Arial"/>
                    <w:sz w:val="20"/>
                    <w:szCs w:val="24"/>
                  </w:rPr>
                  <w:t>İşletmeyi seçin.</w:t>
                </w:r>
              </w:sdtContent>
            </w:sdt>
          </w:p>
        </w:tc>
      </w:tr>
      <w:tr w:rsidR="000E4267" w:rsidRPr="00364C08" w:rsidTr="00D179EF">
        <w:trPr>
          <w:jc w:val="center"/>
        </w:trPr>
        <w:tc>
          <w:tcPr>
            <w:tcW w:w="2864" w:type="dxa"/>
            <w:tcBorders>
              <w:right w:val="single" w:sz="4" w:space="0" w:color="A6A6A6" w:themeColor="background1" w:themeShade="A6"/>
            </w:tcBorders>
            <w:shd w:val="clear" w:color="auto" w:fill="DBE5F1" w:themeFill="accent1" w:themeFillTint="33"/>
            <w:vAlign w:val="center"/>
          </w:tcPr>
          <w:p w:rsidR="000E4267" w:rsidRPr="0075217F" w:rsidRDefault="00E12F69" w:rsidP="006107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8" w:right="142"/>
              <w:jc w:val="right"/>
              <w:rPr>
                <w:rFonts w:ascii="Arial" w:hAnsi="Arial" w:cs="Arial"/>
                <w:b/>
                <w:bCs/>
                <w:spacing w:val="1"/>
                <w:position w:val="1"/>
                <w:sz w:val="20"/>
                <w:szCs w:val="20"/>
              </w:rPr>
            </w:pPr>
            <w:r w:rsidRPr="0075217F">
              <w:rPr>
                <w:rFonts w:ascii="Arial" w:hAnsi="Arial" w:cs="Arial"/>
                <w:b/>
                <w:bCs/>
                <w:spacing w:val="1"/>
                <w:position w:val="1"/>
                <w:sz w:val="20"/>
                <w:szCs w:val="20"/>
              </w:rPr>
              <w:t>Başvuru Sahibi</w:t>
            </w:r>
          </w:p>
        </w:tc>
        <w:tc>
          <w:tcPr>
            <w:tcW w:w="6766" w:type="dxa"/>
            <w:tcBorders>
              <w:left w:val="single" w:sz="4" w:space="0" w:color="A6A6A6" w:themeColor="background1" w:themeShade="A6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0E4267" w:rsidRPr="008073E4" w:rsidRDefault="000E4267" w:rsidP="00F3058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3"/>
              <w:rPr>
                <w:rFonts w:ascii="Arial" w:hAnsi="Arial" w:cs="Arial"/>
                <w:bCs/>
                <w:spacing w:val="1"/>
                <w:position w:val="1"/>
                <w:sz w:val="20"/>
                <w:szCs w:val="20"/>
                <w:lang w:val="en-GB"/>
              </w:rPr>
            </w:pPr>
          </w:p>
        </w:tc>
      </w:tr>
      <w:tr w:rsidR="00E12F69" w:rsidRPr="00364C08" w:rsidTr="00D179EF">
        <w:trPr>
          <w:jc w:val="center"/>
        </w:trPr>
        <w:tc>
          <w:tcPr>
            <w:tcW w:w="2864" w:type="dxa"/>
            <w:tcBorders>
              <w:right w:val="single" w:sz="4" w:space="0" w:color="A6A6A6" w:themeColor="background1" w:themeShade="A6"/>
            </w:tcBorders>
            <w:shd w:val="clear" w:color="auto" w:fill="DBE5F1" w:themeFill="accent1" w:themeFillTint="33"/>
            <w:vAlign w:val="center"/>
          </w:tcPr>
          <w:p w:rsidR="00E12F69" w:rsidRPr="0075217F" w:rsidRDefault="00E12F69" w:rsidP="00E12F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8" w:right="142"/>
              <w:jc w:val="right"/>
              <w:rPr>
                <w:rFonts w:ascii="Arial" w:hAnsi="Arial" w:cs="Arial"/>
                <w:b/>
                <w:bCs/>
                <w:spacing w:val="1"/>
                <w:position w:val="1"/>
                <w:sz w:val="20"/>
                <w:szCs w:val="20"/>
              </w:rPr>
            </w:pPr>
            <w:r w:rsidRPr="0075217F">
              <w:rPr>
                <w:rFonts w:ascii="Arial" w:hAnsi="Arial" w:cs="Arial"/>
                <w:b/>
                <w:bCs/>
                <w:spacing w:val="1"/>
                <w:position w:val="1"/>
                <w:sz w:val="20"/>
                <w:szCs w:val="20"/>
              </w:rPr>
              <w:t>İnceleyen</w:t>
            </w:r>
          </w:p>
        </w:tc>
        <w:tc>
          <w:tcPr>
            <w:tcW w:w="6766" w:type="dxa"/>
            <w:tcBorders>
              <w:left w:val="single" w:sz="4" w:space="0" w:color="A6A6A6" w:themeColor="background1" w:themeShade="A6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12F69" w:rsidRPr="008073E4" w:rsidRDefault="00E12F69" w:rsidP="00E12F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3"/>
              <w:rPr>
                <w:rFonts w:ascii="Arial" w:hAnsi="Arial" w:cs="Arial"/>
                <w:bCs/>
                <w:spacing w:val="1"/>
                <w:position w:val="1"/>
                <w:sz w:val="20"/>
                <w:szCs w:val="20"/>
                <w:lang w:val="en-GB"/>
              </w:rPr>
            </w:pPr>
          </w:p>
        </w:tc>
      </w:tr>
      <w:tr w:rsidR="00E12F69" w:rsidRPr="00364C08" w:rsidTr="00D179EF">
        <w:trPr>
          <w:jc w:val="center"/>
        </w:trPr>
        <w:tc>
          <w:tcPr>
            <w:tcW w:w="2864" w:type="dxa"/>
            <w:tcBorders>
              <w:right w:val="single" w:sz="4" w:space="0" w:color="A6A6A6" w:themeColor="background1" w:themeShade="A6"/>
            </w:tcBorders>
            <w:shd w:val="clear" w:color="auto" w:fill="DBE5F1" w:themeFill="accent1" w:themeFillTint="33"/>
            <w:vAlign w:val="center"/>
          </w:tcPr>
          <w:p w:rsidR="00E12F69" w:rsidRPr="0075217F" w:rsidRDefault="00E12F69" w:rsidP="00E12F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8" w:right="142"/>
              <w:jc w:val="right"/>
              <w:rPr>
                <w:rFonts w:ascii="Arial" w:hAnsi="Arial" w:cs="Arial"/>
                <w:b/>
                <w:bCs/>
                <w:spacing w:val="1"/>
                <w:position w:val="1"/>
                <w:sz w:val="20"/>
                <w:szCs w:val="20"/>
              </w:rPr>
            </w:pPr>
            <w:r w:rsidRPr="0075217F">
              <w:rPr>
                <w:rFonts w:ascii="Arial" w:hAnsi="Arial" w:cs="Arial"/>
                <w:b/>
                <w:bCs/>
                <w:spacing w:val="1"/>
                <w:position w:val="1"/>
                <w:sz w:val="20"/>
                <w:szCs w:val="20"/>
              </w:rPr>
              <w:t>İnceleme Tarihi</w:t>
            </w:r>
          </w:p>
        </w:tc>
        <w:sdt>
          <w:sdtPr>
            <w:rPr>
              <w:rFonts w:ascii="Arial" w:hAnsi="Arial" w:cs="Arial"/>
              <w:bCs/>
              <w:spacing w:val="1"/>
              <w:position w:val="1"/>
              <w:sz w:val="20"/>
              <w:szCs w:val="20"/>
              <w:lang w:val="en-GB"/>
            </w:rPr>
            <w:id w:val="-893882588"/>
            <w:placeholder>
              <w:docPart w:val="1D062C0C697748D886C935D1CDC723AC"/>
            </w:placeholder>
            <w:showingPlcHdr/>
            <w:date>
              <w:dateFormat w:val="dd.MM.yyyy"/>
              <w:lid w:val="tr-TR"/>
              <w:storeMappedDataAs w:val="dateTime"/>
              <w:calendar w:val="gregorian"/>
            </w:date>
          </w:sdtPr>
          <w:sdtEndPr/>
          <w:sdtContent>
            <w:tc>
              <w:tcPr>
                <w:tcW w:w="6766" w:type="dxa"/>
                <w:tcBorders>
                  <w:left w:val="single" w:sz="4" w:space="0" w:color="A6A6A6" w:themeColor="background1" w:themeShade="A6"/>
                </w:tcBorders>
                <w:tcMar>
                  <w:top w:w="0" w:type="dxa"/>
                  <w:left w:w="28" w:type="dxa"/>
                  <w:bottom w:w="0" w:type="dxa"/>
                  <w:right w:w="28" w:type="dxa"/>
                </w:tcMar>
                <w:vAlign w:val="center"/>
              </w:tcPr>
              <w:p w:rsidR="00E12F69" w:rsidRPr="008073E4" w:rsidRDefault="00691DF4" w:rsidP="00691DF4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23"/>
                  <w:rPr>
                    <w:rFonts w:ascii="Arial" w:hAnsi="Arial" w:cs="Arial"/>
                    <w:bCs/>
                    <w:spacing w:val="1"/>
                    <w:position w:val="1"/>
                    <w:sz w:val="20"/>
                    <w:szCs w:val="20"/>
                    <w:lang w:val="en-GB"/>
                  </w:rPr>
                </w:pPr>
                <w:r w:rsidRPr="008073E4">
                  <w:rPr>
                    <w:rStyle w:val="YerTutucuMetni"/>
                    <w:rFonts w:ascii="Arial" w:eastAsia="Calibri" w:hAnsi="Arial" w:cs="Arial"/>
                    <w:sz w:val="20"/>
                    <w:szCs w:val="20"/>
                  </w:rPr>
                  <w:t>İnceleme tarihi</w:t>
                </w:r>
                <w:r w:rsidR="007F7522" w:rsidRPr="008073E4">
                  <w:rPr>
                    <w:rStyle w:val="YerTutucuMetni"/>
                    <w:rFonts w:ascii="Arial" w:eastAsia="Calibri" w:hAnsi="Arial" w:cs="Arial"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4C1599" w:rsidRPr="00364C08" w:rsidTr="00D179EF">
        <w:trPr>
          <w:jc w:val="center"/>
        </w:trPr>
        <w:tc>
          <w:tcPr>
            <w:tcW w:w="2864" w:type="dxa"/>
            <w:tcBorders>
              <w:right w:val="single" w:sz="4" w:space="0" w:color="A6A6A6" w:themeColor="background1" w:themeShade="A6"/>
            </w:tcBorders>
            <w:shd w:val="clear" w:color="auto" w:fill="DBE5F1" w:themeFill="accent1" w:themeFillTint="33"/>
            <w:vAlign w:val="center"/>
          </w:tcPr>
          <w:p w:rsidR="004C1599" w:rsidRPr="0075217F" w:rsidRDefault="004C1599" w:rsidP="00E12F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8" w:right="142"/>
              <w:jc w:val="right"/>
              <w:rPr>
                <w:rFonts w:ascii="Arial" w:hAnsi="Arial" w:cs="Arial"/>
                <w:b/>
                <w:bCs/>
                <w:spacing w:val="1"/>
                <w:position w:val="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pacing w:val="1"/>
                <w:position w:val="1"/>
                <w:sz w:val="20"/>
                <w:szCs w:val="20"/>
              </w:rPr>
              <w:t>Hava aracı tipleri</w:t>
            </w:r>
          </w:p>
        </w:tc>
        <w:tc>
          <w:tcPr>
            <w:tcW w:w="6766" w:type="dxa"/>
            <w:tcBorders>
              <w:left w:val="single" w:sz="4" w:space="0" w:color="A6A6A6" w:themeColor="background1" w:themeShade="A6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4C1599" w:rsidRPr="008073E4" w:rsidRDefault="004C1599" w:rsidP="00691DF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3"/>
              <w:rPr>
                <w:rFonts w:ascii="Arial" w:hAnsi="Arial" w:cs="Arial"/>
                <w:bCs/>
                <w:spacing w:val="1"/>
                <w:position w:val="1"/>
                <w:sz w:val="20"/>
                <w:szCs w:val="20"/>
                <w:lang w:val="en-GB"/>
              </w:rPr>
            </w:pPr>
          </w:p>
        </w:tc>
      </w:tr>
    </w:tbl>
    <w:p w:rsidR="00E12F69" w:rsidRPr="001824A2" w:rsidRDefault="00E12F69" w:rsidP="0075217F">
      <w:pPr>
        <w:spacing w:after="0" w:line="240" w:lineRule="auto"/>
        <w:rPr>
          <w:rFonts w:ascii="Arial" w:hAnsi="Arial" w:cs="Arial"/>
          <w:sz w:val="20"/>
        </w:rPr>
      </w:pPr>
    </w:p>
    <w:tbl>
      <w:tblPr>
        <w:tblW w:w="9647" w:type="dxa"/>
        <w:jc w:val="center"/>
        <w:tblBorders>
          <w:top w:val="single" w:sz="2" w:space="0" w:color="A6A6A6" w:themeColor="background1" w:themeShade="A6"/>
          <w:left w:val="single" w:sz="2" w:space="0" w:color="A6A6A6" w:themeColor="background1" w:themeShade="A6"/>
          <w:bottom w:val="single" w:sz="2" w:space="0" w:color="A6A6A6" w:themeColor="background1" w:themeShade="A6"/>
          <w:right w:val="single" w:sz="2" w:space="0" w:color="A6A6A6" w:themeColor="background1" w:themeShade="A6"/>
          <w:insideH w:val="single" w:sz="2" w:space="0" w:color="A6A6A6" w:themeColor="background1" w:themeShade="A6"/>
          <w:insideV w:val="single" w:sz="2" w:space="0" w:color="A6A6A6" w:themeColor="background1" w:themeShade="A6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4"/>
        <w:gridCol w:w="4467"/>
        <w:gridCol w:w="425"/>
        <w:gridCol w:w="425"/>
        <w:gridCol w:w="425"/>
        <w:gridCol w:w="3341"/>
      </w:tblGrid>
      <w:tr w:rsidR="00636307" w:rsidRPr="00D9638E" w:rsidTr="00E44034">
        <w:trPr>
          <w:jc w:val="center"/>
        </w:trPr>
        <w:tc>
          <w:tcPr>
            <w:tcW w:w="564" w:type="dxa"/>
            <w:shd w:val="clear" w:color="auto" w:fill="005CAB"/>
            <w:tcMar>
              <w:left w:w="0" w:type="dxa"/>
              <w:right w:w="0" w:type="dxa"/>
            </w:tcMar>
            <w:vAlign w:val="center"/>
          </w:tcPr>
          <w:p w:rsidR="00E12F69" w:rsidRPr="00D9638E" w:rsidRDefault="00E12F69" w:rsidP="00204D97">
            <w:pPr>
              <w:spacing w:after="0" w:line="240" w:lineRule="auto"/>
              <w:jc w:val="center"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proofErr w:type="spellStart"/>
            <w:r w:rsidRPr="00D9638E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Ref</w:t>
            </w:r>
            <w:proofErr w:type="spellEnd"/>
            <w:r w:rsidRPr="00D9638E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.</w:t>
            </w:r>
          </w:p>
        </w:tc>
        <w:tc>
          <w:tcPr>
            <w:tcW w:w="4467" w:type="dxa"/>
            <w:shd w:val="clear" w:color="auto" w:fill="005CAB"/>
            <w:vAlign w:val="center"/>
          </w:tcPr>
          <w:p w:rsidR="00E12F69" w:rsidRPr="00D9638E" w:rsidRDefault="00E12F69" w:rsidP="00204D97">
            <w:pPr>
              <w:spacing w:after="0" w:line="240" w:lineRule="auto"/>
              <w:jc w:val="center"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D9638E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Konu</w:t>
            </w:r>
          </w:p>
        </w:tc>
        <w:tc>
          <w:tcPr>
            <w:tcW w:w="425" w:type="dxa"/>
            <w:shd w:val="clear" w:color="auto" w:fill="005CAB"/>
            <w:tcMar>
              <w:left w:w="0" w:type="dxa"/>
              <w:right w:w="0" w:type="dxa"/>
            </w:tcMar>
            <w:vAlign w:val="center"/>
          </w:tcPr>
          <w:p w:rsidR="00E12F69" w:rsidRPr="00D9638E" w:rsidRDefault="00E12F69" w:rsidP="00204D97">
            <w:pPr>
              <w:spacing w:after="0" w:line="240" w:lineRule="auto"/>
              <w:jc w:val="center"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D9638E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U</w:t>
            </w:r>
          </w:p>
        </w:tc>
        <w:tc>
          <w:tcPr>
            <w:tcW w:w="425" w:type="dxa"/>
            <w:shd w:val="clear" w:color="auto" w:fill="005CAB"/>
            <w:tcMar>
              <w:left w:w="0" w:type="dxa"/>
              <w:right w:w="0" w:type="dxa"/>
            </w:tcMar>
            <w:vAlign w:val="center"/>
          </w:tcPr>
          <w:p w:rsidR="00E12F69" w:rsidRPr="00D9638E" w:rsidRDefault="00E12F69" w:rsidP="00204D97">
            <w:pPr>
              <w:spacing w:after="0" w:line="240" w:lineRule="auto"/>
              <w:jc w:val="center"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D9638E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UD</w:t>
            </w:r>
          </w:p>
        </w:tc>
        <w:tc>
          <w:tcPr>
            <w:tcW w:w="425" w:type="dxa"/>
            <w:tcBorders>
              <w:bottom w:val="single" w:sz="2" w:space="0" w:color="A6A6A6" w:themeColor="background1" w:themeShade="A6"/>
            </w:tcBorders>
            <w:shd w:val="clear" w:color="auto" w:fill="005CAB"/>
            <w:tcMar>
              <w:left w:w="0" w:type="dxa"/>
              <w:right w:w="0" w:type="dxa"/>
            </w:tcMar>
            <w:vAlign w:val="center"/>
          </w:tcPr>
          <w:p w:rsidR="00E12F69" w:rsidRPr="00D9638E" w:rsidRDefault="00F0446C" w:rsidP="00204D97">
            <w:pPr>
              <w:spacing w:after="0" w:line="240" w:lineRule="auto"/>
              <w:jc w:val="center"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N/A</w:t>
            </w:r>
          </w:p>
        </w:tc>
        <w:tc>
          <w:tcPr>
            <w:tcW w:w="3341" w:type="dxa"/>
            <w:shd w:val="clear" w:color="auto" w:fill="005CAB"/>
            <w:tcMar>
              <w:left w:w="0" w:type="dxa"/>
              <w:right w:w="0" w:type="dxa"/>
            </w:tcMar>
            <w:vAlign w:val="center"/>
          </w:tcPr>
          <w:p w:rsidR="00E12F69" w:rsidRPr="00D9638E" w:rsidRDefault="00E12F69" w:rsidP="00204D97">
            <w:pPr>
              <w:spacing w:after="0" w:line="240" w:lineRule="auto"/>
              <w:jc w:val="center"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D9638E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Açıklamalar</w:t>
            </w:r>
          </w:p>
        </w:tc>
      </w:tr>
      <w:tr w:rsidR="00F0446C" w:rsidRPr="00D9638E" w:rsidTr="00E44034">
        <w:trPr>
          <w:cantSplit/>
          <w:trHeight w:val="397"/>
          <w:jc w:val="center"/>
        </w:trPr>
        <w:tc>
          <w:tcPr>
            <w:tcW w:w="564" w:type="dxa"/>
            <w:vMerge w:val="restart"/>
            <w:textDirection w:val="btLr"/>
            <w:vAlign w:val="center"/>
          </w:tcPr>
          <w:p w:rsidR="00F0446C" w:rsidRPr="00204D97" w:rsidRDefault="00F0446C" w:rsidP="00F0446C">
            <w:pPr>
              <w:spacing w:after="0" w:line="240" w:lineRule="auto"/>
              <w:ind w:left="113" w:right="113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204D97">
              <w:rPr>
                <w:rFonts w:ascii="Arial" w:hAnsi="Arial" w:cs="Arial"/>
                <w:sz w:val="12"/>
                <w:szCs w:val="12"/>
              </w:rPr>
              <w:t>SHY 6A</w:t>
            </w:r>
          </w:p>
          <w:p w:rsidR="00F0446C" w:rsidRDefault="008517FE" w:rsidP="00F0446C">
            <w:pPr>
              <w:spacing w:after="0" w:line="240" w:lineRule="auto"/>
              <w:ind w:left="113" w:right="113"/>
              <w:jc w:val="center"/>
              <w:rPr>
                <w:rFonts w:ascii="Arial" w:hAnsi="Arial" w:cs="Arial"/>
                <w:sz w:val="12"/>
                <w:szCs w:val="12"/>
              </w:rPr>
            </w:pPr>
            <w:r>
              <w:rPr>
                <w:rFonts w:ascii="Arial" w:hAnsi="Arial" w:cs="Arial"/>
                <w:sz w:val="12"/>
                <w:szCs w:val="12"/>
              </w:rPr>
              <w:t>M</w:t>
            </w:r>
            <w:r w:rsidR="00764B7F">
              <w:rPr>
                <w:rFonts w:ascii="Arial" w:hAnsi="Arial" w:cs="Arial"/>
                <w:sz w:val="12"/>
                <w:szCs w:val="12"/>
              </w:rPr>
              <w:t xml:space="preserve">adde </w:t>
            </w:r>
            <w:r w:rsidR="00F24344">
              <w:rPr>
                <w:rFonts w:ascii="Arial" w:hAnsi="Arial" w:cs="Arial"/>
                <w:sz w:val="12"/>
                <w:szCs w:val="12"/>
              </w:rPr>
              <w:t>20</w:t>
            </w:r>
          </w:p>
          <w:p w:rsidR="00BD671F" w:rsidRDefault="00BD671F" w:rsidP="00F0446C">
            <w:pPr>
              <w:spacing w:after="0" w:line="240" w:lineRule="auto"/>
              <w:ind w:left="113" w:right="113"/>
              <w:jc w:val="center"/>
              <w:rPr>
                <w:rFonts w:ascii="Arial" w:hAnsi="Arial" w:cs="Arial"/>
                <w:sz w:val="12"/>
                <w:szCs w:val="12"/>
              </w:rPr>
            </w:pPr>
            <w:r>
              <w:rPr>
                <w:rFonts w:ascii="Arial" w:hAnsi="Arial" w:cs="Arial"/>
                <w:sz w:val="12"/>
                <w:szCs w:val="12"/>
              </w:rPr>
              <w:t>SHY 6B</w:t>
            </w:r>
          </w:p>
          <w:p w:rsidR="00BD671F" w:rsidRPr="00204D97" w:rsidRDefault="00BD671F" w:rsidP="00F0446C">
            <w:pPr>
              <w:spacing w:after="0" w:line="240" w:lineRule="auto"/>
              <w:ind w:left="113" w:right="113"/>
              <w:jc w:val="center"/>
              <w:rPr>
                <w:rFonts w:ascii="Arial" w:hAnsi="Arial" w:cs="Arial"/>
                <w:sz w:val="12"/>
                <w:szCs w:val="12"/>
              </w:rPr>
            </w:pPr>
            <w:r>
              <w:rPr>
                <w:rFonts w:ascii="Arial" w:hAnsi="Arial" w:cs="Arial"/>
                <w:sz w:val="12"/>
                <w:szCs w:val="12"/>
              </w:rPr>
              <w:t>Madde 12</w:t>
            </w:r>
          </w:p>
        </w:tc>
        <w:tc>
          <w:tcPr>
            <w:tcW w:w="4467" w:type="dxa"/>
            <w:vAlign w:val="center"/>
          </w:tcPr>
          <w:p w:rsidR="00F0446C" w:rsidRPr="00D9638E" w:rsidRDefault="00F0446C" w:rsidP="000C3654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46C">
              <w:rPr>
                <w:rFonts w:ascii="Arial" w:hAnsi="Arial" w:cs="Arial"/>
                <w:sz w:val="20"/>
                <w:szCs w:val="20"/>
              </w:rPr>
              <w:t>Form-4 Belgesi</w:t>
            </w:r>
          </w:p>
        </w:tc>
        <w:sdt>
          <w:sdtPr>
            <w:rPr>
              <w:rFonts w:ascii="Arial" w:hAnsi="Arial" w:cs="Arial"/>
              <w:sz w:val="28"/>
              <w:szCs w:val="20"/>
            </w:rPr>
            <w:id w:val="1017816602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vAlign w:val="center"/>
              </w:tcPr>
              <w:p w:rsidR="00F0446C" w:rsidRPr="00D9638E" w:rsidRDefault="00E5508C" w:rsidP="00204D97">
                <w:pPr>
                  <w:spacing w:after="0" w:line="240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0"/>
            </w:rPr>
            <w:id w:val="382984356"/>
            <w14:checkbox>
              <w14:checked w14:val="0"/>
              <w14:checkedState w14:val="004F" w14:font="Wingdings 2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vAlign w:val="center"/>
              </w:tcPr>
              <w:p w:rsidR="00F0446C" w:rsidRPr="00D9638E" w:rsidRDefault="00E5508C" w:rsidP="00204D97">
                <w:pPr>
                  <w:spacing w:after="0" w:line="240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p>
            </w:tc>
          </w:sdtContent>
        </w:sdt>
        <w:tc>
          <w:tcPr>
            <w:tcW w:w="425" w:type="dxa"/>
            <w:tcBorders>
              <w:tl2br w:val="single" w:sz="2" w:space="0" w:color="A6A6A6" w:themeColor="background1" w:themeShade="A6"/>
              <w:tr2bl w:val="single" w:sz="2" w:space="0" w:color="A6A6A6" w:themeColor="background1" w:themeShade="A6"/>
            </w:tcBorders>
            <w:vAlign w:val="center"/>
          </w:tcPr>
          <w:p w:rsidR="00F0446C" w:rsidRPr="00D9638E" w:rsidRDefault="00F0446C" w:rsidP="00204D97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41" w:type="dxa"/>
            <w:vAlign w:val="center"/>
          </w:tcPr>
          <w:p w:rsidR="00F0446C" w:rsidRPr="008073E4" w:rsidRDefault="00F0446C" w:rsidP="00204D97">
            <w:pPr>
              <w:spacing w:after="0" w:line="240" w:lineRule="auto"/>
              <w:jc w:val="both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B3186E" w:rsidRPr="00D9638E" w:rsidTr="00E44034">
        <w:trPr>
          <w:cantSplit/>
          <w:trHeight w:val="397"/>
          <w:jc w:val="center"/>
        </w:trPr>
        <w:tc>
          <w:tcPr>
            <w:tcW w:w="564" w:type="dxa"/>
            <w:vMerge/>
            <w:textDirection w:val="btLr"/>
            <w:vAlign w:val="center"/>
          </w:tcPr>
          <w:p w:rsidR="00B3186E" w:rsidRPr="00204D97" w:rsidRDefault="00B3186E" w:rsidP="00B3186E">
            <w:pPr>
              <w:spacing w:after="0" w:line="240" w:lineRule="auto"/>
              <w:ind w:left="113" w:right="113"/>
              <w:jc w:val="center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4467" w:type="dxa"/>
            <w:vAlign w:val="center"/>
          </w:tcPr>
          <w:p w:rsidR="00B3186E" w:rsidRPr="00F0446C" w:rsidRDefault="00B3186E" w:rsidP="00B3186E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İş sözleşmesi veya ek protokol</w:t>
            </w:r>
          </w:p>
        </w:tc>
        <w:sdt>
          <w:sdtPr>
            <w:rPr>
              <w:rFonts w:ascii="Arial" w:hAnsi="Arial" w:cs="Arial"/>
              <w:sz w:val="28"/>
              <w:szCs w:val="20"/>
            </w:rPr>
            <w:id w:val="463405747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vAlign w:val="center"/>
              </w:tcPr>
              <w:p w:rsidR="00B3186E" w:rsidRPr="00D9638E" w:rsidRDefault="00B3186E" w:rsidP="00B3186E">
                <w:pPr>
                  <w:spacing w:after="0" w:line="240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0"/>
            </w:rPr>
            <w:id w:val="-690218697"/>
            <w14:checkbox>
              <w14:checked w14:val="0"/>
              <w14:checkedState w14:val="004F" w14:font="Wingdings 2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vAlign w:val="center"/>
              </w:tcPr>
              <w:p w:rsidR="00B3186E" w:rsidRPr="00D9638E" w:rsidRDefault="00B3186E" w:rsidP="00B3186E">
                <w:pPr>
                  <w:spacing w:after="0" w:line="240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p>
            </w:tc>
          </w:sdtContent>
        </w:sdt>
        <w:tc>
          <w:tcPr>
            <w:tcW w:w="425" w:type="dxa"/>
            <w:tcBorders>
              <w:tl2br w:val="single" w:sz="2" w:space="0" w:color="A6A6A6" w:themeColor="background1" w:themeShade="A6"/>
              <w:tr2bl w:val="single" w:sz="2" w:space="0" w:color="A6A6A6" w:themeColor="background1" w:themeShade="A6"/>
            </w:tcBorders>
            <w:vAlign w:val="center"/>
          </w:tcPr>
          <w:p w:rsidR="00B3186E" w:rsidRPr="00D9638E" w:rsidRDefault="00B3186E" w:rsidP="00B3186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41" w:type="dxa"/>
            <w:vAlign w:val="center"/>
          </w:tcPr>
          <w:p w:rsidR="00B3186E" w:rsidRPr="008073E4" w:rsidRDefault="00B3186E" w:rsidP="00B3186E">
            <w:pPr>
              <w:spacing w:after="0" w:line="240" w:lineRule="auto"/>
              <w:jc w:val="both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F53B05" w:rsidRPr="00D9638E" w:rsidTr="00E44034">
        <w:trPr>
          <w:cantSplit/>
          <w:trHeight w:val="397"/>
          <w:jc w:val="center"/>
        </w:trPr>
        <w:tc>
          <w:tcPr>
            <w:tcW w:w="564" w:type="dxa"/>
            <w:vMerge/>
            <w:textDirection w:val="btLr"/>
            <w:vAlign w:val="center"/>
          </w:tcPr>
          <w:p w:rsidR="00F53B05" w:rsidRPr="00204D97" w:rsidRDefault="00F53B05" w:rsidP="00F53B05">
            <w:pPr>
              <w:spacing w:after="0" w:line="240" w:lineRule="auto"/>
              <w:ind w:left="113" w:right="113"/>
              <w:jc w:val="center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4467" w:type="dxa"/>
            <w:vAlign w:val="center"/>
          </w:tcPr>
          <w:p w:rsidR="00F53B05" w:rsidRDefault="00F53B05" w:rsidP="00F53B05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GK işe giriş bildirgesi</w:t>
            </w:r>
          </w:p>
        </w:tc>
        <w:sdt>
          <w:sdtPr>
            <w:rPr>
              <w:rFonts w:ascii="Arial" w:hAnsi="Arial" w:cs="Arial"/>
              <w:sz w:val="28"/>
              <w:szCs w:val="20"/>
            </w:rPr>
            <w:id w:val="1086573015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vAlign w:val="center"/>
              </w:tcPr>
              <w:p w:rsidR="00F53B05" w:rsidRPr="00D9638E" w:rsidRDefault="00F53B05" w:rsidP="00F53B05">
                <w:pPr>
                  <w:spacing w:after="0" w:line="240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0"/>
            </w:rPr>
            <w:id w:val="-1482920337"/>
            <w14:checkbox>
              <w14:checked w14:val="0"/>
              <w14:checkedState w14:val="004F" w14:font="Wingdings 2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vAlign w:val="center"/>
              </w:tcPr>
              <w:p w:rsidR="00F53B05" w:rsidRPr="00D9638E" w:rsidRDefault="00F53B05" w:rsidP="00F53B05">
                <w:pPr>
                  <w:spacing w:after="0" w:line="240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p>
            </w:tc>
          </w:sdtContent>
        </w:sdt>
        <w:tc>
          <w:tcPr>
            <w:tcW w:w="425" w:type="dxa"/>
            <w:tcBorders>
              <w:tl2br w:val="single" w:sz="2" w:space="0" w:color="A6A6A6" w:themeColor="background1" w:themeShade="A6"/>
              <w:tr2bl w:val="single" w:sz="2" w:space="0" w:color="A6A6A6" w:themeColor="background1" w:themeShade="A6"/>
            </w:tcBorders>
            <w:vAlign w:val="center"/>
          </w:tcPr>
          <w:p w:rsidR="00F53B05" w:rsidRPr="00D9638E" w:rsidRDefault="00F53B05" w:rsidP="00F53B0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41" w:type="dxa"/>
            <w:vAlign w:val="center"/>
          </w:tcPr>
          <w:p w:rsidR="00F53B05" w:rsidRPr="008073E4" w:rsidRDefault="00F53B05" w:rsidP="00F53B05">
            <w:pPr>
              <w:spacing w:after="0" w:line="240" w:lineRule="auto"/>
              <w:jc w:val="both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F53B05" w:rsidRPr="00D9638E" w:rsidTr="00E44034">
        <w:trPr>
          <w:cantSplit/>
          <w:trHeight w:val="397"/>
          <w:jc w:val="center"/>
        </w:trPr>
        <w:tc>
          <w:tcPr>
            <w:tcW w:w="564" w:type="dxa"/>
            <w:vMerge/>
            <w:textDirection w:val="btLr"/>
            <w:vAlign w:val="center"/>
          </w:tcPr>
          <w:p w:rsidR="00F53B05" w:rsidRPr="00204D97" w:rsidRDefault="00F53B05" w:rsidP="00F53B05">
            <w:pPr>
              <w:spacing w:after="0" w:line="240" w:lineRule="auto"/>
              <w:ind w:left="113" w:right="113"/>
              <w:jc w:val="center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4467" w:type="dxa"/>
            <w:vAlign w:val="center"/>
          </w:tcPr>
          <w:p w:rsidR="00F53B05" w:rsidRPr="008C496B" w:rsidRDefault="00F53B05" w:rsidP="00F53B05">
            <w:pPr>
              <w:spacing w:after="0" w:line="240" w:lineRule="auto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F0446C">
              <w:rPr>
                <w:rFonts w:ascii="Arial" w:hAnsi="Arial" w:cs="Arial"/>
                <w:sz w:val="20"/>
                <w:szCs w:val="20"/>
              </w:rPr>
              <w:t>İletişim bilgilerini de içeren ayrıntılı özgeçmiş</w:t>
            </w:r>
          </w:p>
        </w:tc>
        <w:sdt>
          <w:sdtPr>
            <w:rPr>
              <w:rFonts w:ascii="Arial" w:hAnsi="Arial" w:cs="Arial"/>
              <w:sz w:val="28"/>
              <w:szCs w:val="20"/>
            </w:rPr>
            <w:id w:val="-1151673293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vAlign w:val="center"/>
              </w:tcPr>
              <w:p w:rsidR="00F53B05" w:rsidRPr="00D9638E" w:rsidRDefault="00F53B05" w:rsidP="00F53B05">
                <w:pPr>
                  <w:spacing w:after="0" w:line="240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0"/>
            </w:rPr>
            <w:id w:val="1286848568"/>
            <w14:checkbox>
              <w14:checked w14:val="0"/>
              <w14:checkedState w14:val="004F" w14:font="Wingdings 2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vAlign w:val="center"/>
              </w:tcPr>
              <w:p w:rsidR="00F53B05" w:rsidRPr="00D9638E" w:rsidRDefault="00F53B05" w:rsidP="00F53B05">
                <w:pPr>
                  <w:spacing w:after="0" w:line="240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204D97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p>
            </w:tc>
          </w:sdtContent>
        </w:sdt>
        <w:tc>
          <w:tcPr>
            <w:tcW w:w="425" w:type="dxa"/>
            <w:tcBorders>
              <w:tl2br w:val="single" w:sz="2" w:space="0" w:color="A6A6A6" w:themeColor="background1" w:themeShade="A6"/>
              <w:tr2bl w:val="single" w:sz="2" w:space="0" w:color="A6A6A6" w:themeColor="background1" w:themeShade="A6"/>
            </w:tcBorders>
            <w:vAlign w:val="center"/>
          </w:tcPr>
          <w:p w:rsidR="00F53B05" w:rsidRPr="00D9638E" w:rsidRDefault="00F53B05" w:rsidP="00F53B0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41" w:type="dxa"/>
            <w:vAlign w:val="center"/>
          </w:tcPr>
          <w:p w:rsidR="00F53B05" w:rsidRPr="008073E4" w:rsidRDefault="00F53B05" w:rsidP="00F53B05">
            <w:pPr>
              <w:spacing w:after="0" w:line="240" w:lineRule="auto"/>
              <w:jc w:val="both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F53B05" w:rsidRPr="00D9638E" w:rsidTr="00E44034">
        <w:trPr>
          <w:cantSplit/>
          <w:trHeight w:val="397"/>
          <w:jc w:val="center"/>
        </w:trPr>
        <w:tc>
          <w:tcPr>
            <w:tcW w:w="564" w:type="dxa"/>
            <w:vMerge/>
            <w:textDirection w:val="btLr"/>
            <w:vAlign w:val="center"/>
          </w:tcPr>
          <w:p w:rsidR="00F53B05" w:rsidRPr="00204D97" w:rsidRDefault="00F53B05" w:rsidP="00F53B05">
            <w:pPr>
              <w:spacing w:after="0" w:line="240" w:lineRule="auto"/>
              <w:ind w:left="113" w:right="113"/>
              <w:jc w:val="center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4467" w:type="dxa"/>
            <w:vAlign w:val="center"/>
          </w:tcPr>
          <w:p w:rsidR="00F53B05" w:rsidRPr="007B0017" w:rsidRDefault="00F53B05" w:rsidP="00F53B05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46C">
              <w:rPr>
                <w:rFonts w:ascii="Arial" w:hAnsi="Arial" w:cs="Arial"/>
                <w:sz w:val="20"/>
                <w:szCs w:val="20"/>
              </w:rPr>
              <w:t>Hizmet Bedeli</w:t>
            </w:r>
          </w:p>
        </w:tc>
        <w:sdt>
          <w:sdtPr>
            <w:rPr>
              <w:rFonts w:ascii="Arial" w:hAnsi="Arial" w:cs="Arial"/>
              <w:sz w:val="28"/>
              <w:szCs w:val="20"/>
            </w:rPr>
            <w:id w:val="-341395770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vAlign w:val="center"/>
              </w:tcPr>
              <w:p w:rsidR="00F53B05" w:rsidRPr="00D9638E" w:rsidRDefault="00F53B05" w:rsidP="00F53B05">
                <w:pPr>
                  <w:spacing w:after="0" w:line="240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0"/>
            </w:rPr>
            <w:id w:val="-1961941780"/>
            <w14:checkbox>
              <w14:checked w14:val="0"/>
              <w14:checkedState w14:val="004F" w14:font="Wingdings 2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vAlign w:val="center"/>
              </w:tcPr>
              <w:p w:rsidR="00F53B05" w:rsidRPr="00D9638E" w:rsidRDefault="00F53B05" w:rsidP="00F53B05">
                <w:pPr>
                  <w:spacing w:after="0" w:line="240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204D97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p>
            </w:tc>
          </w:sdtContent>
        </w:sdt>
        <w:tc>
          <w:tcPr>
            <w:tcW w:w="425" w:type="dxa"/>
            <w:tcBorders>
              <w:bottom w:val="single" w:sz="2" w:space="0" w:color="A6A6A6" w:themeColor="background1" w:themeShade="A6"/>
              <w:tl2br w:val="single" w:sz="2" w:space="0" w:color="A6A6A6" w:themeColor="background1" w:themeShade="A6"/>
              <w:tr2bl w:val="single" w:sz="2" w:space="0" w:color="A6A6A6" w:themeColor="background1" w:themeShade="A6"/>
            </w:tcBorders>
            <w:vAlign w:val="center"/>
          </w:tcPr>
          <w:p w:rsidR="00F53B05" w:rsidRPr="00D9638E" w:rsidRDefault="00F53B05" w:rsidP="00F53B0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41" w:type="dxa"/>
            <w:vAlign w:val="center"/>
          </w:tcPr>
          <w:p w:rsidR="00F53B05" w:rsidRPr="008073E4" w:rsidRDefault="00F53B05" w:rsidP="00F53B05">
            <w:pPr>
              <w:spacing w:after="0" w:line="240" w:lineRule="auto"/>
              <w:jc w:val="both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573429" w:rsidRPr="00D9638E" w:rsidTr="00E44034">
        <w:trPr>
          <w:cantSplit/>
          <w:trHeight w:val="397"/>
          <w:jc w:val="center"/>
        </w:trPr>
        <w:tc>
          <w:tcPr>
            <w:tcW w:w="564" w:type="dxa"/>
            <w:vMerge w:val="restart"/>
            <w:textDirection w:val="btLr"/>
            <w:vAlign w:val="center"/>
          </w:tcPr>
          <w:p w:rsidR="00573429" w:rsidRDefault="00573429" w:rsidP="00E23EA3">
            <w:pPr>
              <w:spacing w:after="0" w:line="240" w:lineRule="auto"/>
              <w:ind w:left="113" w:right="113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204D97">
              <w:rPr>
                <w:rFonts w:ascii="Arial" w:hAnsi="Arial" w:cs="Arial"/>
                <w:sz w:val="12"/>
                <w:szCs w:val="12"/>
              </w:rPr>
              <w:t>S</w:t>
            </w:r>
            <w:r>
              <w:rPr>
                <w:rFonts w:ascii="Arial" w:hAnsi="Arial" w:cs="Arial"/>
                <w:sz w:val="12"/>
                <w:szCs w:val="12"/>
              </w:rPr>
              <w:t>HY 6A</w:t>
            </w:r>
          </w:p>
          <w:p w:rsidR="00573429" w:rsidRDefault="00573429" w:rsidP="00E23EA3">
            <w:pPr>
              <w:spacing w:after="0" w:line="240" w:lineRule="auto"/>
              <w:ind w:left="113" w:right="113"/>
              <w:jc w:val="center"/>
              <w:rPr>
                <w:rFonts w:ascii="Arial" w:hAnsi="Arial" w:cs="Arial"/>
                <w:sz w:val="12"/>
                <w:szCs w:val="12"/>
              </w:rPr>
            </w:pPr>
            <w:r>
              <w:rPr>
                <w:rFonts w:ascii="Arial" w:hAnsi="Arial" w:cs="Arial"/>
                <w:sz w:val="12"/>
                <w:szCs w:val="12"/>
              </w:rPr>
              <w:t>Madde 21(1)(e</w:t>
            </w:r>
            <w:r w:rsidRPr="00204D97">
              <w:rPr>
                <w:rFonts w:ascii="Arial" w:hAnsi="Arial" w:cs="Arial"/>
                <w:sz w:val="12"/>
                <w:szCs w:val="12"/>
              </w:rPr>
              <w:t>)</w:t>
            </w:r>
            <w:r>
              <w:rPr>
                <w:rFonts w:ascii="Arial" w:hAnsi="Arial" w:cs="Arial"/>
                <w:sz w:val="12"/>
                <w:szCs w:val="12"/>
              </w:rPr>
              <w:t xml:space="preserve"> (1), (2)</w:t>
            </w:r>
          </w:p>
          <w:p w:rsidR="00573429" w:rsidRDefault="00573429" w:rsidP="00E23EA3">
            <w:pPr>
              <w:spacing w:after="0" w:line="240" w:lineRule="auto"/>
              <w:ind w:left="113" w:right="113"/>
              <w:jc w:val="center"/>
              <w:rPr>
                <w:rFonts w:ascii="Arial" w:hAnsi="Arial" w:cs="Arial"/>
                <w:sz w:val="12"/>
                <w:szCs w:val="12"/>
              </w:rPr>
            </w:pPr>
            <w:r>
              <w:rPr>
                <w:rFonts w:ascii="Arial" w:hAnsi="Arial" w:cs="Arial"/>
                <w:sz w:val="12"/>
                <w:szCs w:val="12"/>
              </w:rPr>
              <w:t>SHY 6B</w:t>
            </w:r>
          </w:p>
          <w:p w:rsidR="00573429" w:rsidRPr="00204D97" w:rsidRDefault="00573429" w:rsidP="00E23EA3">
            <w:pPr>
              <w:spacing w:after="0" w:line="240" w:lineRule="auto"/>
              <w:ind w:left="113" w:right="113"/>
              <w:jc w:val="center"/>
              <w:rPr>
                <w:rFonts w:ascii="Arial" w:hAnsi="Arial" w:cs="Arial"/>
                <w:sz w:val="12"/>
                <w:szCs w:val="12"/>
              </w:rPr>
            </w:pPr>
            <w:r>
              <w:rPr>
                <w:rFonts w:ascii="Arial" w:hAnsi="Arial" w:cs="Arial"/>
                <w:sz w:val="12"/>
                <w:szCs w:val="12"/>
              </w:rPr>
              <w:t>Madde 12(e)</w:t>
            </w:r>
          </w:p>
        </w:tc>
        <w:tc>
          <w:tcPr>
            <w:tcW w:w="4467" w:type="dxa"/>
            <w:vAlign w:val="center"/>
          </w:tcPr>
          <w:p w:rsidR="00573429" w:rsidRPr="00E333A6" w:rsidRDefault="00573429" w:rsidP="00E23EA3">
            <w:pPr>
              <w:spacing w:after="0" w:line="240" w:lineRule="auto"/>
              <w:jc w:val="both"/>
              <w:rPr>
                <w:rFonts w:ascii="Arial" w:hAnsi="Arial" w:cs="Arial"/>
                <w:bCs/>
                <w:sz w:val="20"/>
                <w:szCs w:val="20"/>
                <w:vertAlign w:val="superscript"/>
              </w:rPr>
            </w:pPr>
            <w:r w:rsidRPr="00E333A6">
              <w:rPr>
                <w:rFonts w:ascii="Arial" w:hAnsi="Arial" w:cs="Arial"/>
                <w:b/>
                <w:sz w:val="20"/>
                <w:szCs w:val="20"/>
              </w:rPr>
              <w:t>Havayolu işletmeleri</w:t>
            </w:r>
            <w:r w:rsidRPr="00E333A6">
              <w:rPr>
                <w:rFonts w:ascii="Arial" w:hAnsi="Arial" w:cs="Arial"/>
                <w:bCs/>
                <w:sz w:val="20"/>
                <w:szCs w:val="20"/>
              </w:rPr>
              <w:t xml:space="preserve"> için </w:t>
            </w:r>
            <w:r w:rsidRPr="00E333A6">
              <w:rPr>
                <w:rFonts w:ascii="Arial" w:hAnsi="Arial" w:cs="Arial"/>
                <w:b/>
                <w:sz w:val="20"/>
                <w:szCs w:val="20"/>
              </w:rPr>
              <w:t>emniyet yön</w:t>
            </w:r>
            <w:r>
              <w:rPr>
                <w:rFonts w:ascii="Arial" w:hAnsi="Arial" w:cs="Arial"/>
                <w:b/>
                <w:sz w:val="20"/>
                <w:szCs w:val="20"/>
              </w:rPr>
              <w:t>etim sistemi konusunda en az 2</w:t>
            </w:r>
            <w:r w:rsidRPr="00E333A6">
              <w:rPr>
                <w:rFonts w:ascii="Arial" w:hAnsi="Arial" w:cs="Arial"/>
                <w:b/>
                <w:sz w:val="20"/>
                <w:szCs w:val="20"/>
              </w:rPr>
              <w:t xml:space="preserve"> yıl</w:t>
            </w:r>
            <w:r w:rsidRPr="00E333A6">
              <w:rPr>
                <w:rFonts w:ascii="Arial" w:hAnsi="Arial" w:cs="Arial"/>
                <w:bCs/>
                <w:sz w:val="20"/>
                <w:szCs w:val="20"/>
              </w:rPr>
              <w:t xml:space="preserve"> olmak üzere </w:t>
            </w:r>
            <w:r>
              <w:rPr>
                <w:rFonts w:ascii="Arial" w:hAnsi="Arial" w:cs="Arial"/>
                <w:b/>
                <w:sz w:val="20"/>
                <w:szCs w:val="20"/>
              </w:rPr>
              <w:t>sivil havacılık alanında 5</w:t>
            </w:r>
            <w:r w:rsidRPr="00E333A6">
              <w:rPr>
                <w:rFonts w:ascii="Arial" w:hAnsi="Arial" w:cs="Arial"/>
                <w:b/>
                <w:sz w:val="20"/>
                <w:szCs w:val="20"/>
              </w:rPr>
              <w:t xml:space="preserve"> yıl</w:t>
            </w:r>
            <w:r w:rsidRPr="00E333A6">
              <w:rPr>
                <w:rFonts w:ascii="Arial" w:hAnsi="Arial" w:cs="Arial"/>
                <w:bCs/>
                <w:sz w:val="20"/>
                <w:szCs w:val="20"/>
              </w:rPr>
              <w:t xml:space="preserve"> çalışma tecrübesi</w:t>
            </w:r>
          </w:p>
        </w:tc>
        <w:sdt>
          <w:sdtPr>
            <w:rPr>
              <w:rFonts w:ascii="Arial" w:hAnsi="Arial" w:cs="Arial"/>
              <w:sz w:val="28"/>
              <w:szCs w:val="20"/>
            </w:rPr>
            <w:id w:val="500637854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vAlign w:val="center"/>
              </w:tcPr>
              <w:p w:rsidR="00573429" w:rsidRPr="00D9638E" w:rsidRDefault="00573429" w:rsidP="00E23EA3">
                <w:pPr>
                  <w:spacing w:after="0" w:line="240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0"/>
            </w:rPr>
            <w:id w:val="-1293977021"/>
            <w14:checkbox>
              <w14:checked w14:val="0"/>
              <w14:checkedState w14:val="004F" w14:font="Wingdings 2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vAlign w:val="center"/>
              </w:tcPr>
              <w:p w:rsidR="00573429" w:rsidRPr="00D9638E" w:rsidRDefault="00573429" w:rsidP="00E23EA3">
                <w:pPr>
                  <w:spacing w:after="0" w:line="240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204D97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0"/>
            </w:rPr>
            <w:id w:val="871196128"/>
            <w14:checkbox>
              <w14:checked w14:val="0"/>
              <w14:checkedState w14:val="002D" w14:font="Courier New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tcBorders>
                  <w:tl2br w:val="nil"/>
                  <w:tr2bl w:val="nil"/>
                </w:tcBorders>
                <w:vAlign w:val="center"/>
              </w:tcPr>
              <w:p w:rsidR="00573429" w:rsidRPr="00D9638E" w:rsidRDefault="00573429" w:rsidP="00E23EA3">
                <w:pPr>
                  <w:spacing w:after="0" w:line="240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p>
            </w:tc>
          </w:sdtContent>
        </w:sdt>
        <w:tc>
          <w:tcPr>
            <w:tcW w:w="3341" w:type="dxa"/>
            <w:vMerge w:val="restart"/>
            <w:vAlign w:val="center"/>
          </w:tcPr>
          <w:p w:rsidR="00573429" w:rsidRPr="008073E4" w:rsidRDefault="00573429" w:rsidP="00E23EA3">
            <w:pPr>
              <w:spacing w:after="0" w:line="240" w:lineRule="auto"/>
              <w:jc w:val="both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573429" w:rsidRPr="00D9638E" w:rsidTr="00BD671F">
        <w:trPr>
          <w:cantSplit/>
          <w:trHeight w:val="869"/>
          <w:jc w:val="center"/>
        </w:trPr>
        <w:tc>
          <w:tcPr>
            <w:tcW w:w="564" w:type="dxa"/>
            <w:vMerge/>
            <w:textDirection w:val="btLr"/>
            <w:vAlign w:val="center"/>
          </w:tcPr>
          <w:p w:rsidR="00573429" w:rsidRPr="00204D97" w:rsidRDefault="00573429" w:rsidP="002B3228">
            <w:pPr>
              <w:spacing w:after="0" w:line="240" w:lineRule="auto"/>
              <w:ind w:left="113" w:right="113"/>
              <w:jc w:val="center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4467" w:type="dxa"/>
            <w:vAlign w:val="center"/>
          </w:tcPr>
          <w:p w:rsidR="00573429" w:rsidRPr="007B0017" w:rsidRDefault="00573429" w:rsidP="002B3228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B7FB8">
              <w:rPr>
                <w:rFonts w:ascii="Arial" w:hAnsi="Arial" w:cs="Arial"/>
                <w:b/>
                <w:sz w:val="20"/>
                <w:szCs w:val="20"/>
              </w:rPr>
              <w:t>Hava taksi</w:t>
            </w:r>
            <w:r w:rsidRPr="00DB7FB8">
              <w:rPr>
                <w:rFonts w:ascii="Arial" w:hAnsi="Arial" w:cs="Arial"/>
                <w:sz w:val="20"/>
                <w:szCs w:val="20"/>
              </w:rPr>
              <w:t xml:space="preserve"> işletmelerinde görev alacaklar için; sivil havacılık sektöründe ya da emniyet yönetim sistemi konusunda en az </w:t>
            </w: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  <w:r w:rsidRPr="00DB7FB8">
              <w:rPr>
                <w:rFonts w:ascii="Arial" w:hAnsi="Arial" w:cs="Arial"/>
                <w:b/>
                <w:sz w:val="20"/>
                <w:szCs w:val="20"/>
              </w:rPr>
              <w:t xml:space="preserve"> yıl</w:t>
            </w:r>
            <w:r>
              <w:rPr>
                <w:rFonts w:ascii="Arial" w:hAnsi="Arial" w:cs="Arial"/>
                <w:sz w:val="20"/>
                <w:szCs w:val="20"/>
              </w:rPr>
              <w:t xml:space="preserve"> çalışma tecrübesi</w:t>
            </w:r>
          </w:p>
        </w:tc>
        <w:sdt>
          <w:sdtPr>
            <w:rPr>
              <w:rFonts w:ascii="Arial" w:hAnsi="Arial" w:cs="Arial"/>
              <w:sz w:val="28"/>
              <w:szCs w:val="20"/>
            </w:rPr>
            <w:id w:val="-1900588229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vAlign w:val="center"/>
              </w:tcPr>
              <w:p w:rsidR="00573429" w:rsidRPr="00D9638E" w:rsidRDefault="00573429" w:rsidP="002B3228">
                <w:pPr>
                  <w:spacing w:after="0" w:line="240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0"/>
            </w:rPr>
            <w:id w:val="-1247499167"/>
            <w14:checkbox>
              <w14:checked w14:val="0"/>
              <w14:checkedState w14:val="004F" w14:font="Wingdings 2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vAlign w:val="center"/>
              </w:tcPr>
              <w:p w:rsidR="00573429" w:rsidRPr="00D9638E" w:rsidRDefault="00573429" w:rsidP="002B3228">
                <w:pPr>
                  <w:spacing w:after="0" w:line="240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204D97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0"/>
            </w:rPr>
            <w:id w:val="-1906288140"/>
            <w14:checkbox>
              <w14:checked w14:val="0"/>
              <w14:checkedState w14:val="002D" w14:font="Courier New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tcBorders>
                  <w:tl2br w:val="nil"/>
                  <w:tr2bl w:val="nil"/>
                </w:tcBorders>
                <w:vAlign w:val="center"/>
              </w:tcPr>
              <w:p w:rsidR="00573429" w:rsidRPr="00D9638E" w:rsidRDefault="00573429" w:rsidP="002B3228">
                <w:pPr>
                  <w:spacing w:after="0" w:line="240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p>
            </w:tc>
          </w:sdtContent>
        </w:sdt>
        <w:tc>
          <w:tcPr>
            <w:tcW w:w="3341" w:type="dxa"/>
            <w:vMerge/>
            <w:vAlign w:val="center"/>
          </w:tcPr>
          <w:p w:rsidR="00573429" w:rsidRPr="008073E4" w:rsidRDefault="00573429" w:rsidP="002B3228">
            <w:pPr>
              <w:spacing w:after="0" w:line="240" w:lineRule="auto"/>
              <w:jc w:val="both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573429" w:rsidRPr="00D9638E" w:rsidTr="00BD671F">
        <w:trPr>
          <w:cantSplit/>
          <w:trHeight w:val="869"/>
          <w:jc w:val="center"/>
        </w:trPr>
        <w:tc>
          <w:tcPr>
            <w:tcW w:w="564" w:type="dxa"/>
            <w:vMerge/>
            <w:textDirection w:val="btLr"/>
            <w:vAlign w:val="center"/>
          </w:tcPr>
          <w:p w:rsidR="00573429" w:rsidRPr="00204D97" w:rsidRDefault="00573429" w:rsidP="002B3228">
            <w:pPr>
              <w:spacing w:after="0" w:line="240" w:lineRule="auto"/>
              <w:ind w:left="113" w:right="113"/>
              <w:jc w:val="center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4467" w:type="dxa"/>
            <w:vAlign w:val="center"/>
          </w:tcPr>
          <w:p w:rsidR="00573429" w:rsidRPr="00DB7FB8" w:rsidRDefault="00573429" w:rsidP="002B3228">
            <w:pPr>
              <w:spacing w:after="0" w:line="240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icari Özel Operasyon İşletmeleri</w:t>
            </w:r>
            <w:r w:rsidRPr="00573429">
              <w:rPr>
                <w:rFonts w:ascii="Arial" w:hAnsi="Arial" w:cs="Arial"/>
                <w:b/>
                <w:sz w:val="20"/>
                <w:szCs w:val="20"/>
              </w:rPr>
              <w:t>nde</w:t>
            </w:r>
            <w:r w:rsidRPr="00DB7FB8">
              <w:rPr>
                <w:rFonts w:ascii="Arial" w:hAnsi="Arial" w:cs="Arial"/>
                <w:sz w:val="20"/>
                <w:szCs w:val="20"/>
              </w:rPr>
              <w:t xml:space="preserve"> görev alacaklar için; sivil havacılık sektöründe ya da emniyet yönetim sistemi konusunda en az </w:t>
            </w: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  <w:r w:rsidRPr="00DB7FB8">
              <w:rPr>
                <w:rFonts w:ascii="Arial" w:hAnsi="Arial" w:cs="Arial"/>
                <w:b/>
                <w:sz w:val="20"/>
                <w:szCs w:val="20"/>
              </w:rPr>
              <w:t xml:space="preserve"> yıl</w:t>
            </w:r>
            <w:r>
              <w:rPr>
                <w:rFonts w:ascii="Arial" w:hAnsi="Arial" w:cs="Arial"/>
                <w:sz w:val="20"/>
                <w:szCs w:val="20"/>
              </w:rPr>
              <w:t xml:space="preserve"> çalışma tecrübesi</w:t>
            </w:r>
          </w:p>
        </w:tc>
        <w:sdt>
          <w:sdtPr>
            <w:rPr>
              <w:rFonts w:ascii="Arial" w:hAnsi="Arial" w:cs="Arial"/>
              <w:sz w:val="28"/>
              <w:szCs w:val="20"/>
            </w:rPr>
            <w:id w:val="319320659"/>
            <w14:checkbox>
              <w14:checked w14:val="0"/>
              <w14:checkedState w14:val="002D" w14:font="Courier New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vAlign w:val="center"/>
              </w:tcPr>
              <w:p w:rsidR="00573429" w:rsidRDefault="00573429" w:rsidP="002B3228">
                <w:pPr>
                  <w:spacing w:after="0" w:line="240" w:lineRule="auto"/>
                  <w:jc w:val="center"/>
                  <w:rPr>
                    <w:rFonts w:ascii="Arial" w:hAnsi="Arial" w:cs="Arial"/>
                    <w:sz w:val="28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0"/>
            </w:rPr>
            <w:id w:val="1091977726"/>
            <w14:checkbox>
              <w14:checked w14:val="0"/>
              <w14:checkedState w14:val="002D" w14:font="Courier New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vAlign w:val="center"/>
              </w:tcPr>
              <w:p w:rsidR="00573429" w:rsidRDefault="00573429" w:rsidP="002B3228">
                <w:pPr>
                  <w:spacing w:after="0" w:line="240" w:lineRule="auto"/>
                  <w:jc w:val="center"/>
                  <w:rPr>
                    <w:rFonts w:ascii="Arial" w:hAnsi="Arial" w:cs="Arial"/>
                    <w:sz w:val="28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0"/>
            </w:rPr>
            <w:id w:val="155663060"/>
            <w14:checkbox>
              <w14:checked w14:val="0"/>
              <w14:checkedState w14:val="002D" w14:font="Courier New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tcBorders>
                  <w:tl2br w:val="nil"/>
                  <w:tr2bl w:val="nil"/>
                </w:tcBorders>
                <w:vAlign w:val="center"/>
              </w:tcPr>
              <w:p w:rsidR="00573429" w:rsidRDefault="00573429" w:rsidP="002B3228">
                <w:pPr>
                  <w:spacing w:after="0" w:line="240" w:lineRule="auto"/>
                  <w:jc w:val="center"/>
                  <w:rPr>
                    <w:rFonts w:ascii="Arial" w:hAnsi="Arial" w:cs="Arial"/>
                    <w:sz w:val="28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p>
            </w:tc>
          </w:sdtContent>
        </w:sdt>
        <w:tc>
          <w:tcPr>
            <w:tcW w:w="3341" w:type="dxa"/>
            <w:vMerge/>
            <w:vAlign w:val="center"/>
          </w:tcPr>
          <w:p w:rsidR="00573429" w:rsidRPr="008073E4" w:rsidRDefault="00573429" w:rsidP="002B3228">
            <w:pPr>
              <w:spacing w:after="0" w:line="240" w:lineRule="auto"/>
              <w:jc w:val="both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2B3228" w:rsidRPr="00D9638E" w:rsidTr="00573429">
        <w:trPr>
          <w:cantSplit/>
          <w:trHeight w:val="1065"/>
          <w:jc w:val="center"/>
        </w:trPr>
        <w:tc>
          <w:tcPr>
            <w:tcW w:w="564" w:type="dxa"/>
            <w:textDirection w:val="btLr"/>
            <w:vAlign w:val="center"/>
          </w:tcPr>
          <w:p w:rsidR="00573429" w:rsidRDefault="002B3228" w:rsidP="002B3228">
            <w:pPr>
              <w:spacing w:after="0" w:line="240" w:lineRule="auto"/>
              <w:ind w:left="113" w:right="113"/>
              <w:jc w:val="center"/>
              <w:rPr>
                <w:rFonts w:ascii="Arial" w:hAnsi="Arial" w:cs="Arial"/>
                <w:sz w:val="12"/>
                <w:szCs w:val="12"/>
              </w:rPr>
            </w:pPr>
            <w:r>
              <w:rPr>
                <w:rFonts w:ascii="Arial" w:hAnsi="Arial" w:cs="Arial"/>
                <w:sz w:val="12"/>
                <w:szCs w:val="12"/>
              </w:rPr>
              <w:t xml:space="preserve">SHY </w:t>
            </w:r>
            <w:r w:rsidR="00FB5868">
              <w:rPr>
                <w:rFonts w:ascii="Arial" w:hAnsi="Arial" w:cs="Arial"/>
                <w:sz w:val="12"/>
                <w:szCs w:val="12"/>
              </w:rPr>
              <w:t>6A</w:t>
            </w:r>
          </w:p>
          <w:p w:rsidR="002B3228" w:rsidRDefault="00FB5868" w:rsidP="002B3228">
            <w:pPr>
              <w:spacing w:after="0" w:line="240" w:lineRule="auto"/>
              <w:ind w:left="113" w:right="113"/>
              <w:jc w:val="center"/>
              <w:rPr>
                <w:rFonts w:ascii="Arial" w:hAnsi="Arial" w:cs="Arial"/>
                <w:sz w:val="12"/>
                <w:szCs w:val="12"/>
              </w:rPr>
            </w:pPr>
            <w:r>
              <w:rPr>
                <w:rFonts w:ascii="Arial" w:hAnsi="Arial" w:cs="Arial"/>
                <w:sz w:val="12"/>
                <w:szCs w:val="12"/>
              </w:rPr>
              <w:t xml:space="preserve"> M</w:t>
            </w:r>
            <w:r w:rsidR="00573429">
              <w:rPr>
                <w:rFonts w:ascii="Arial" w:hAnsi="Arial" w:cs="Arial"/>
                <w:sz w:val="12"/>
                <w:szCs w:val="12"/>
              </w:rPr>
              <w:t xml:space="preserve">adde </w:t>
            </w:r>
            <w:r>
              <w:rPr>
                <w:rFonts w:ascii="Arial" w:hAnsi="Arial" w:cs="Arial"/>
                <w:sz w:val="12"/>
                <w:szCs w:val="12"/>
              </w:rPr>
              <w:t>13(ç</w:t>
            </w:r>
            <w:r w:rsidR="002B3228" w:rsidRPr="00204D97">
              <w:rPr>
                <w:rFonts w:ascii="Arial" w:hAnsi="Arial" w:cs="Arial"/>
                <w:sz w:val="12"/>
                <w:szCs w:val="12"/>
              </w:rPr>
              <w:t>)</w:t>
            </w:r>
          </w:p>
          <w:p w:rsidR="00573429" w:rsidRDefault="00573429" w:rsidP="002B3228">
            <w:pPr>
              <w:spacing w:after="0" w:line="240" w:lineRule="auto"/>
              <w:ind w:left="113" w:right="113"/>
              <w:jc w:val="center"/>
              <w:rPr>
                <w:rFonts w:ascii="Arial" w:hAnsi="Arial" w:cs="Arial"/>
                <w:sz w:val="12"/>
                <w:szCs w:val="12"/>
              </w:rPr>
            </w:pPr>
            <w:r>
              <w:rPr>
                <w:rFonts w:ascii="Arial" w:hAnsi="Arial" w:cs="Arial"/>
                <w:sz w:val="12"/>
                <w:szCs w:val="12"/>
              </w:rPr>
              <w:t>SHY 6B</w:t>
            </w:r>
          </w:p>
          <w:p w:rsidR="00573429" w:rsidRPr="00204D97" w:rsidRDefault="00573429" w:rsidP="002B3228">
            <w:pPr>
              <w:spacing w:after="0" w:line="240" w:lineRule="auto"/>
              <w:ind w:left="113" w:right="113"/>
              <w:jc w:val="center"/>
              <w:rPr>
                <w:rFonts w:ascii="Arial" w:hAnsi="Arial" w:cs="Arial"/>
                <w:sz w:val="12"/>
                <w:szCs w:val="12"/>
              </w:rPr>
            </w:pPr>
            <w:r>
              <w:rPr>
                <w:rFonts w:ascii="Arial" w:hAnsi="Arial" w:cs="Arial"/>
                <w:sz w:val="12"/>
                <w:szCs w:val="12"/>
              </w:rPr>
              <w:t>Madde 12(1)</w:t>
            </w:r>
          </w:p>
        </w:tc>
        <w:tc>
          <w:tcPr>
            <w:tcW w:w="4467" w:type="dxa"/>
            <w:vAlign w:val="center"/>
          </w:tcPr>
          <w:p w:rsidR="002B3228" w:rsidRPr="00924D69" w:rsidRDefault="002B3228" w:rsidP="002B3228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F0446C">
              <w:rPr>
                <w:rFonts w:ascii="Arial" w:hAnsi="Arial" w:cs="Arial"/>
                <w:sz w:val="20"/>
                <w:szCs w:val="20"/>
              </w:rPr>
              <w:t xml:space="preserve">Güncel Tarihli Adli Sicil ve </w:t>
            </w:r>
            <w:r w:rsidRPr="00F0446C">
              <w:rPr>
                <w:rFonts w:ascii="Arial" w:hAnsi="Arial" w:cs="Arial"/>
                <w:b/>
                <w:sz w:val="20"/>
                <w:szCs w:val="20"/>
              </w:rPr>
              <w:t>ARŞİV</w:t>
            </w:r>
            <w:r w:rsidRPr="00F0446C">
              <w:rPr>
                <w:rFonts w:ascii="Arial" w:hAnsi="Arial" w:cs="Arial"/>
                <w:sz w:val="20"/>
                <w:szCs w:val="20"/>
              </w:rPr>
              <w:t xml:space="preserve"> Kaydı Belgesi</w:t>
            </w:r>
            <w:r w:rsidR="001824A2">
              <w:rPr>
                <w:rFonts w:ascii="Arial" w:hAnsi="Arial" w:cs="Arial"/>
                <w:sz w:val="20"/>
                <w:szCs w:val="20"/>
                <w:vertAlign w:val="superscript"/>
              </w:rPr>
              <w:t>(1</w:t>
            </w:r>
            <w:r w:rsidR="00924D69">
              <w:rPr>
                <w:rFonts w:ascii="Arial" w:hAnsi="Arial" w:cs="Arial"/>
                <w:sz w:val="20"/>
                <w:szCs w:val="20"/>
                <w:vertAlign w:val="superscript"/>
              </w:rPr>
              <w:t>)</w:t>
            </w:r>
          </w:p>
        </w:tc>
        <w:sdt>
          <w:sdtPr>
            <w:rPr>
              <w:rFonts w:ascii="Arial" w:hAnsi="Arial" w:cs="Arial"/>
              <w:sz w:val="28"/>
              <w:szCs w:val="20"/>
            </w:rPr>
            <w:id w:val="1649870534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vAlign w:val="center"/>
              </w:tcPr>
              <w:p w:rsidR="002B3228" w:rsidRPr="00D9638E" w:rsidRDefault="002B3228" w:rsidP="002B3228">
                <w:pPr>
                  <w:spacing w:after="0" w:line="240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0"/>
            </w:rPr>
            <w:id w:val="1649244465"/>
            <w14:checkbox>
              <w14:checked w14:val="0"/>
              <w14:checkedState w14:val="004F" w14:font="Wingdings 2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vAlign w:val="center"/>
              </w:tcPr>
              <w:p w:rsidR="002B3228" w:rsidRPr="00D9638E" w:rsidRDefault="002B3228" w:rsidP="002B3228">
                <w:pPr>
                  <w:spacing w:after="0" w:line="240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204D97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p>
            </w:tc>
          </w:sdtContent>
        </w:sdt>
        <w:tc>
          <w:tcPr>
            <w:tcW w:w="425" w:type="dxa"/>
            <w:tcBorders>
              <w:bottom w:val="single" w:sz="2" w:space="0" w:color="A6A6A6" w:themeColor="background1" w:themeShade="A6"/>
              <w:tl2br w:val="single" w:sz="2" w:space="0" w:color="A6A6A6" w:themeColor="background1" w:themeShade="A6"/>
              <w:tr2bl w:val="single" w:sz="2" w:space="0" w:color="A6A6A6" w:themeColor="background1" w:themeShade="A6"/>
            </w:tcBorders>
            <w:vAlign w:val="center"/>
          </w:tcPr>
          <w:p w:rsidR="002B3228" w:rsidRPr="00D9638E" w:rsidRDefault="002B3228" w:rsidP="002B322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41" w:type="dxa"/>
            <w:vAlign w:val="center"/>
          </w:tcPr>
          <w:p w:rsidR="002B3228" w:rsidRPr="008073E4" w:rsidRDefault="002B3228" w:rsidP="002B3228">
            <w:pPr>
              <w:spacing w:after="0" w:line="240" w:lineRule="auto"/>
              <w:jc w:val="both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C16E52" w:rsidRPr="00D9638E" w:rsidTr="00E44034">
        <w:trPr>
          <w:cantSplit/>
          <w:trHeight w:val="680"/>
          <w:jc w:val="center"/>
        </w:trPr>
        <w:tc>
          <w:tcPr>
            <w:tcW w:w="564" w:type="dxa"/>
            <w:tcBorders>
              <w:bottom w:val="single" w:sz="2" w:space="0" w:color="A6A6A6" w:themeColor="background1" w:themeShade="A6"/>
            </w:tcBorders>
            <w:textDirection w:val="btLr"/>
            <w:vAlign w:val="center"/>
          </w:tcPr>
          <w:p w:rsidR="00C16E52" w:rsidRDefault="00C16E52" w:rsidP="00C16E52">
            <w:pPr>
              <w:spacing w:after="0" w:line="240" w:lineRule="auto"/>
              <w:ind w:left="113" w:right="113"/>
              <w:jc w:val="center"/>
              <w:rPr>
                <w:rFonts w:ascii="Arial" w:hAnsi="Arial" w:cs="Arial"/>
                <w:sz w:val="12"/>
                <w:szCs w:val="12"/>
              </w:rPr>
            </w:pPr>
            <w:r>
              <w:rPr>
                <w:rFonts w:ascii="Arial" w:hAnsi="Arial" w:cs="Arial"/>
                <w:sz w:val="12"/>
                <w:szCs w:val="12"/>
              </w:rPr>
              <w:t>Genelge</w:t>
            </w:r>
          </w:p>
        </w:tc>
        <w:tc>
          <w:tcPr>
            <w:tcW w:w="4467" w:type="dxa"/>
            <w:tcBorders>
              <w:bottom w:val="single" w:sz="2" w:space="0" w:color="A6A6A6" w:themeColor="background1" w:themeShade="A6"/>
            </w:tcBorders>
            <w:vAlign w:val="center"/>
          </w:tcPr>
          <w:p w:rsidR="00C16E52" w:rsidRPr="005D40BC" w:rsidRDefault="00C16E52" w:rsidP="00B21AC2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>
              <w:rPr>
                <w:rFonts w:ascii="Arial" w:hAnsi="Arial" w:cs="Arial"/>
                <w:sz w:val="20"/>
                <w:szCs w:val="20"/>
              </w:rPr>
              <w:t>Mülakat</w:t>
            </w:r>
            <w:r>
              <w:rPr>
                <w:rFonts w:ascii="Arial" w:hAnsi="Arial" w:cs="Arial"/>
                <w:sz w:val="20"/>
                <w:szCs w:val="20"/>
                <w:vertAlign w:val="superscript"/>
              </w:rPr>
              <w:t>(</w:t>
            </w:r>
            <w:r w:rsidR="00B21AC2">
              <w:rPr>
                <w:rFonts w:ascii="Arial" w:hAnsi="Arial" w:cs="Arial"/>
                <w:sz w:val="20"/>
                <w:szCs w:val="20"/>
                <w:vertAlign w:val="superscript"/>
              </w:rPr>
              <w:t>2</w:t>
            </w:r>
            <w:r>
              <w:rPr>
                <w:rFonts w:ascii="Arial" w:hAnsi="Arial" w:cs="Arial"/>
                <w:sz w:val="20"/>
                <w:szCs w:val="20"/>
                <w:vertAlign w:val="superscript"/>
              </w:rPr>
              <w:t>)</w:t>
            </w:r>
          </w:p>
        </w:tc>
        <w:sdt>
          <w:sdtPr>
            <w:rPr>
              <w:rFonts w:ascii="Arial" w:hAnsi="Arial" w:cs="Arial"/>
              <w:sz w:val="28"/>
              <w:szCs w:val="20"/>
            </w:rPr>
            <w:id w:val="-702780690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tcBorders>
                  <w:bottom w:val="single" w:sz="2" w:space="0" w:color="A6A6A6" w:themeColor="background1" w:themeShade="A6"/>
                </w:tcBorders>
                <w:vAlign w:val="center"/>
              </w:tcPr>
              <w:p w:rsidR="00C16E52" w:rsidRPr="00D9638E" w:rsidRDefault="00C16E52" w:rsidP="00C16E52">
                <w:pPr>
                  <w:spacing w:after="0" w:line="240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0"/>
            </w:rPr>
            <w:id w:val="-2064313268"/>
            <w14:checkbox>
              <w14:checked w14:val="0"/>
              <w14:checkedState w14:val="004F" w14:font="Wingdings 2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tcBorders>
                  <w:bottom w:val="single" w:sz="2" w:space="0" w:color="A6A6A6" w:themeColor="background1" w:themeShade="A6"/>
                </w:tcBorders>
                <w:vAlign w:val="center"/>
              </w:tcPr>
              <w:p w:rsidR="00C16E52" w:rsidRPr="00D9638E" w:rsidRDefault="00C16E52" w:rsidP="00C16E52">
                <w:pPr>
                  <w:spacing w:after="0" w:line="240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0"/>
            </w:rPr>
            <w:id w:val="-1092162593"/>
            <w14:checkbox>
              <w14:checked w14:val="0"/>
              <w14:checkedState w14:val="002D" w14:font="Courier New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tcBorders>
                  <w:bottom w:val="single" w:sz="2" w:space="0" w:color="A6A6A6" w:themeColor="background1" w:themeShade="A6"/>
                  <w:tl2br w:val="nil"/>
                  <w:tr2bl w:val="nil"/>
                </w:tcBorders>
                <w:vAlign w:val="center"/>
              </w:tcPr>
              <w:p w:rsidR="00C16E52" w:rsidRPr="00D9638E" w:rsidRDefault="00C16E52" w:rsidP="00C16E52">
                <w:pPr>
                  <w:spacing w:after="0" w:line="240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p>
            </w:tc>
          </w:sdtContent>
        </w:sdt>
        <w:tc>
          <w:tcPr>
            <w:tcW w:w="3341" w:type="dxa"/>
            <w:tcBorders>
              <w:bottom w:val="single" w:sz="2" w:space="0" w:color="A6A6A6" w:themeColor="background1" w:themeShade="A6"/>
            </w:tcBorders>
            <w:vAlign w:val="center"/>
          </w:tcPr>
          <w:p w:rsidR="00C16E52" w:rsidRPr="008073E4" w:rsidRDefault="00C16E52" w:rsidP="00C16E52">
            <w:pPr>
              <w:spacing w:after="0" w:line="240" w:lineRule="auto"/>
              <w:jc w:val="both"/>
              <w:rPr>
                <w:rFonts w:ascii="Arial" w:hAnsi="Arial" w:cs="Arial"/>
                <w:sz w:val="14"/>
                <w:szCs w:val="14"/>
              </w:rPr>
            </w:pPr>
          </w:p>
        </w:tc>
      </w:tr>
    </w:tbl>
    <w:p w:rsidR="00D9638E" w:rsidRPr="001824A2" w:rsidRDefault="00D9638E" w:rsidP="0075217F">
      <w:pPr>
        <w:spacing w:after="0" w:line="240" w:lineRule="auto"/>
        <w:rPr>
          <w:rFonts w:ascii="Arial" w:hAnsi="Arial" w:cs="Arial"/>
          <w:sz w:val="20"/>
        </w:rPr>
      </w:pPr>
    </w:p>
    <w:tbl>
      <w:tblPr>
        <w:tblW w:w="9635" w:type="dxa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005CAB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35"/>
      </w:tblGrid>
      <w:tr w:rsidR="00E509B9" w:rsidRPr="00364C08" w:rsidTr="00D179EF">
        <w:trPr>
          <w:jc w:val="center"/>
        </w:trPr>
        <w:tc>
          <w:tcPr>
            <w:tcW w:w="9635" w:type="dxa"/>
            <w:tcBorders>
              <w:bottom w:val="single" w:sz="4" w:space="0" w:color="A6A6A6" w:themeColor="background1" w:themeShade="A6"/>
            </w:tcBorders>
            <w:shd w:val="clear" w:color="auto" w:fill="005CAB"/>
            <w:vAlign w:val="center"/>
          </w:tcPr>
          <w:p w:rsidR="00E509B9" w:rsidRPr="000E4267" w:rsidRDefault="0075217F" w:rsidP="00D9638E">
            <w:pPr>
              <w:spacing w:after="0" w:line="240" w:lineRule="auto"/>
              <w:ind w:left="109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/>
                <w:spacing w:val="1"/>
                <w:position w:val="1"/>
                <w:sz w:val="20"/>
                <w:szCs w:val="20"/>
              </w:rPr>
              <w:t>Genel Notlar:</w:t>
            </w:r>
          </w:p>
        </w:tc>
      </w:tr>
      <w:tr w:rsidR="00D9638E" w:rsidRPr="00364C08" w:rsidTr="005C00EE">
        <w:trPr>
          <w:trHeight w:val="224"/>
          <w:jc w:val="center"/>
        </w:trPr>
        <w:tc>
          <w:tcPr>
            <w:tcW w:w="9635" w:type="dxa"/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D9638E" w:rsidRPr="00AE29BE" w:rsidRDefault="00D9638E" w:rsidP="00AE29B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3"/>
              <w:rPr>
                <w:rFonts w:ascii="Arial" w:hAnsi="Arial" w:cs="Arial"/>
                <w:bCs/>
                <w:spacing w:val="1"/>
                <w:position w:val="1"/>
                <w:sz w:val="20"/>
                <w:szCs w:val="20"/>
                <w:lang w:val="en-GB"/>
              </w:rPr>
            </w:pPr>
          </w:p>
        </w:tc>
      </w:tr>
    </w:tbl>
    <w:p w:rsidR="00E53C74" w:rsidRPr="001824A2" w:rsidRDefault="00E53C74" w:rsidP="00852735">
      <w:pPr>
        <w:pBdr>
          <w:bottom w:val="single" w:sz="2" w:space="1" w:color="A6A6A6" w:themeColor="background1" w:themeShade="A6"/>
        </w:pBdr>
        <w:spacing w:after="0" w:line="240" w:lineRule="auto"/>
        <w:rPr>
          <w:rFonts w:ascii="Arial" w:hAnsi="Arial" w:cs="Arial"/>
          <w:b/>
          <w:sz w:val="16"/>
        </w:rPr>
      </w:pPr>
    </w:p>
    <w:p w:rsidR="00877BB9" w:rsidRDefault="00877BB9" w:rsidP="00877BB9">
      <w:pPr>
        <w:pBdr>
          <w:bottom w:val="single" w:sz="2" w:space="1" w:color="A6A6A6" w:themeColor="background1" w:themeShade="A6"/>
        </w:pBdr>
        <w:spacing w:after="0" w:line="240" w:lineRule="auto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Kontrol listesinde kullanılan kısaltmalar:</w:t>
      </w:r>
    </w:p>
    <w:p w:rsidR="00877BB9" w:rsidRDefault="00877BB9" w:rsidP="00877BB9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SHY 6A: Ticari Hava Taşıma İşletmeleri Yönetmeliği</w:t>
      </w:r>
      <w:r>
        <w:rPr>
          <w:rFonts w:ascii="Arial" w:hAnsi="Arial" w:cs="Arial"/>
          <w:sz w:val="20"/>
        </w:rPr>
        <w:tab/>
      </w:r>
    </w:p>
    <w:p w:rsidR="00573429" w:rsidRDefault="00573429" w:rsidP="00877BB9">
      <w:pPr>
        <w:spacing w:after="0" w:line="240" w:lineRule="auto"/>
        <w:rPr>
          <w:rFonts w:ascii="Arial" w:hAnsi="Arial" w:cs="Arial"/>
          <w:sz w:val="20"/>
        </w:rPr>
      </w:pPr>
      <w:r w:rsidRPr="00D60644">
        <w:rPr>
          <w:rFonts w:ascii="Arial" w:hAnsi="Arial" w:cs="Arial"/>
          <w:sz w:val="20"/>
        </w:rPr>
        <w:t>SHY 6B: Genel Havacılık Yönetmeliği</w:t>
      </w:r>
    </w:p>
    <w:p w:rsidR="00877BB9" w:rsidRDefault="00877BB9" w:rsidP="00877BB9">
      <w:pPr>
        <w:spacing w:after="0" w:line="240" w:lineRule="auto"/>
        <w:rPr>
          <w:rFonts w:ascii="Arial" w:hAnsi="Arial" w:cs="Arial"/>
          <w:sz w:val="20"/>
          <w:u w:val="single"/>
        </w:rPr>
      </w:pPr>
      <w:r>
        <w:rPr>
          <w:rFonts w:ascii="Arial" w:hAnsi="Arial" w:cs="Arial"/>
          <w:sz w:val="20"/>
          <w:u w:val="single"/>
        </w:rPr>
        <w:t>U</w:t>
      </w:r>
      <w:r>
        <w:rPr>
          <w:rFonts w:ascii="Arial" w:hAnsi="Arial" w:cs="Arial"/>
          <w:sz w:val="20"/>
          <w:u w:val="single"/>
        </w:rPr>
        <w:tab/>
        <w:t>: Uygun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  <w:u w:val="single"/>
        </w:rPr>
        <w:t>UD</w:t>
      </w:r>
      <w:r>
        <w:rPr>
          <w:rFonts w:ascii="Arial" w:hAnsi="Arial" w:cs="Arial"/>
          <w:sz w:val="20"/>
          <w:u w:val="single"/>
        </w:rPr>
        <w:tab/>
        <w:t>: Uygun değil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  <w:u w:val="single"/>
        </w:rPr>
        <w:t>N/A</w:t>
      </w:r>
      <w:r>
        <w:rPr>
          <w:rFonts w:ascii="Arial" w:hAnsi="Arial" w:cs="Arial"/>
          <w:sz w:val="20"/>
          <w:u w:val="single"/>
        </w:rPr>
        <w:tab/>
        <w:t>: Uygulanabilir değil</w:t>
      </w:r>
    </w:p>
    <w:p w:rsidR="00877BB9" w:rsidRDefault="00877BB9" w:rsidP="00877BB9">
      <w:pPr>
        <w:spacing w:after="0" w:line="240" w:lineRule="auto"/>
        <w:jc w:val="both"/>
        <w:rPr>
          <w:rFonts w:ascii="Arial" w:hAnsi="Arial" w:cs="Arial"/>
          <w:sz w:val="16"/>
        </w:rPr>
      </w:pPr>
    </w:p>
    <w:p w:rsidR="006F6962" w:rsidRDefault="002355A9" w:rsidP="002355A9">
      <w:pPr>
        <w:spacing w:after="0" w:line="240" w:lineRule="auto"/>
        <w:jc w:val="both"/>
        <w:rPr>
          <w:rFonts w:ascii="Arial" w:hAnsi="Arial" w:cs="Arial"/>
          <w:sz w:val="16"/>
          <w:szCs w:val="16"/>
        </w:rPr>
      </w:pPr>
      <w:r w:rsidRPr="00B21AC2">
        <w:rPr>
          <w:rFonts w:ascii="Arial" w:hAnsi="Arial" w:cs="Arial"/>
          <w:sz w:val="20"/>
          <w:vertAlign w:val="superscript"/>
        </w:rPr>
        <w:t>(</w:t>
      </w:r>
      <w:r w:rsidR="001824A2" w:rsidRPr="00B21AC2">
        <w:rPr>
          <w:rFonts w:ascii="Arial" w:hAnsi="Arial" w:cs="Arial"/>
          <w:sz w:val="20"/>
          <w:vertAlign w:val="superscript"/>
        </w:rPr>
        <w:t>1</w:t>
      </w:r>
      <w:r w:rsidRPr="00B21AC2">
        <w:rPr>
          <w:rFonts w:ascii="Arial" w:hAnsi="Arial" w:cs="Arial"/>
          <w:sz w:val="20"/>
          <w:vertAlign w:val="superscript"/>
        </w:rPr>
        <w:t>)</w:t>
      </w:r>
      <w:r w:rsidRPr="00B21AC2">
        <w:rPr>
          <w:rFonts w:ascii="Arial" w:hAnsi="Arial" w:cs="Arial"/>
          <w:sz w:val="20"/>
          <w:szCs w:val="16"/>
        </w:rPr>
        <w:t xml:space="preserve"> </w:t>
      </w:r>
      <w:r w:rsidRPr="008776A7">
        <w:rPr>
          <w:rFonts w:ascii="Arial" w:hAnsi="Arial" w:cs="Arial"/>
          <w:sz w:val="16"/>
          <w:szCs w:val="16"/>
        </w:rPr>
        <w:t>2920 sayılı Türk Sivil Havacılık Kanununun 18inci maddesinin ikinci fıkrasında yer alan şartları sağlanmaması durumunda onay işlemi uygun görülmemektedir.</w:t>
      </w:r>
    </w:p>
    <w:p w:rsidR="00B21AC2" w:rsidRPr="00B21AC2" w:rsidRDefault="00B21AC2" w:rsidP="00B21AC2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  <w:szCs w:val="16"/>
          <w:vertAlign w:val="superscript"/>
        </w:rPr>
        <w:t>(2</w:t>
      </w:r>
      <w:r>
        <w:rPr>
          <w:rFonts w:ascii="Arial" w:hAnsi="Arial" w:cs="Arial"/>
          <w:sz w:val="16"/>
          <w:szCs w:val="16"/>
          <w:vertAlign w:val="superscript"/>
        </w:rPr>
        <w:t>)</w:t>
      </w:r>
      <w:r>
        <w:rPr>
          <w:rFonts w:ascii="Arial" w:hAnsi="Arial" w:cs="Arial"/>
          <w:sz w:val="16"/>
          <w:szCs w:val="16"/>
        </w:rPr>
        <w:t>29.12.2011 tarihli ve 257 sayılı Genelgeye göre yapılmaktadır.</w:t>
      </w:r>
      <w:bookmarkStart w:id="0" w:name="_GoBack"/>
      <w:bookmarkEnd w:id="0"/>
    </w:p>
    <w:sectPr w:rsidR="00B21AC2" w:rsidRPr="00B21AC2" w:rsidSect="00C476A4">
      <w:headerReference w:type="default" r:id="rId8"/>
      <w:footerReference w:type="default" r:id="rId9"/>
      <w:pgSz w:w="11906" w:h="16838"/>
      <w:pgMar w:top="2268" w:right="1417" w:bottom="426" w:left="1417" w:header="568" w:footer="49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45A35" w:rsidRDefault="00245A35" w:rsidP="00C74DF3">
      <w:pPr>
        <w:spacing w:after="0" w:line="240" w:lineRule="auto"/>
      </w:pPr>
      <w:r>
        <w:separator/>
      </w:r>
    </w:p>
  </w:endnote>
  <w:endnote w:type="continuationSeparator" w:id="0">
    <w:p w:rsidR="00245A35" w:rsidRDefault="00245A35" w:rsidP="00C74D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04D97" w:rsidRPr="00CE7EE0" w:rsidRDefault="00204D97" w:rsidP="003132B0">
    <w:pPr>
      <w:pStyle w:val="Altbilgi"/>
      <w:rPr>
        <w:rFonts w:ascii="Arial" w:hAnsi="Arial" w:cs="Arial"/>
        <w:b/>
        <w:sz w:val="16"/>
        <w:lang w:val="tr-TR"/>
      </w:rPr>
    </w:pPr>
  </w:p>
  <w:p w:rsidR="00204D97" w:rsidRDefault="00204D97" w:rsidP="00C476A4">
    <w:pPr>
      <w:pStyle w:val="Altbilgi"/>
      <w:spacing w:after="60"/>
      <w:rPr>
        <w:rFonts w:ascii="Arial" w:hAnsi="Arial" w:cs="Arial"/>
        <w:b/>
        <w:lang w:val="tr-TR"/>
      </w:rPr>
    </w:pPr>
    <w:r>
      <w:rPr>
        <w:rFonts w:ascii="Arial" w:hAnsi="Arial" w:cs="Arial"/>
        <w:b/>
        <w:lang w:val="tr-TR"/>
      </w:rPr>
      <w:t xml:space="preserve">SHGM </w:t>
    </w:r>
    <w:r w:rsidR="00CD13F6">
      <w:rPr>
        <w:rFonts w:ascii="Arial" w:hAnsi="Arial" w:cs="Arial"/>
        <w:b/>
        <w:lang w:val="tr-TR"/>
      </w:rPr>
      <w:t>Emniyet</w:t>
    </w:r>
    <w:r w:rsidR="00855218">
      <w:rPr>
        <w:rFonts w:ascii="Arial" w:hAnsi="Arial" w:cs="Arial"/>
        <w:b/>
        <w:lang w:val="tr-TR"/>
      </w:rPr>
      <w:t xml:space="preserve"> Sistem Yöneticisi</w:t>
    </w:r>
    <w:r w:rsidR="003F5166">
      <w:rPr>
        <w:rFonts w:ascii="Arial" w:hAnsi="Arial" w:cs="Arial"/>
        <w:b/>
        <w:lang w:val="tr-TR"/>
      </w:rPr>
      <w:t xml:space="preserve"> </w:t>
    </w:r>
    <w:r>
      <w:rPr>
        <w:rFonts w:ascii="Arial" w:hAnsi="Arial" w:cs="Arial"/>
        <w:b/>
        <w:lang w:val="tr-TR"/>
      </w:rPr>
      <w:t>Kontrol Formu</w:t>
    </w:r>
  </w:p>
  <w:tbl>
    <w:tblPr>
      <w:tblStyle w:val="TabloKlavuzu"/>
      <w:tblW w:w="967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382"/>
      <w:gridCol w:w="2162"/>
      <w:gridCol w:w="1985"/>
      <w:gridCol w:w="2693"/>
      <w:gridCol w:w="1448"/>
    </w:tblGrid>
    <w:tr w:rsidR="00204D97" w:rsidTr="00124973">
      <w:trPr>
        <w:trHeight w:val="227"/>
        <w:jc w:val="center"/>
      </w:trPr>
      <w:tc>
        <w:tcPr>
          <w:tcW w:w="1382" w:type="dxa"/>
          <w:tcBorders>
            <w:top w:val="single" w:sz="4" w:space="0" w:color="A6A6A6" w:themeColor="background1" w:themeShade="A6"/>
          </w:tcBorders>
          <w:vAlign w:val="bottom"/>
        </w:tcPr>
        <w:p w:rsidR="00204D97" w:rsidRPr="00764B7F" w:rsidRDefault="00204D97" w:rsidP="00204D97">
          <w:pPr>
            <w:pStyle w:val="Altbilgi"/>
            <w:jc w:val="right"/>
            <w:rPr>
              <w:rFonts w:ascii="Arial" w:hAnsi="Arial" w:cs="Arial"/>
              <w:sz w:val="14"/>
              <w:szCs w:val="16"/>
              <w:lang w:val="tr-TR"/>
            </w:rPr>
          </w:pPr>
          <w:r w:rsidRPr="00764B7F">
            <w:rPr>
              <w:rFonts w:ascii="Arial" w:hAnsi="Arial" w:cs="Arial"/>
              <w:sz w:val="14"/>
              <w:szCs w:val="16"/>
              <w:lang w:val="tr-TR"/>
            </w:rPr>
            <w:t>Doküman No:</w:t>
          </w:r>
        </w:p>
      </w:tc>
      <w:tc>
        <w:tcPr>
          <w:tcW w:w="2162" w:type="dxa"/>
          <w:tcBorders>
            <w:top w:val="single" w:sz="4" w:space="0" w:color="A6A6A6" w:themeColor="background1" w:themeShade="A6"/>
          </w:tcBorders>
          <w:vAlign w:val="bottom"/>
        </w:tcPr>
        <w:p w:rsidR="00204D97" w:rsidRPr="00764B7F" w:rsidRDefault="002E3E96" w:rsidP="000E4760">
          <w:pPr>
            <w:pStyle w:val="Altbilgi"/>
            <w:rPr>
              <w:rFonts w:ascii="Arial" w:hAnsi="Arial" w:cs="Arial"/>
              <w:sz w:val="14"/>
              <w:szCs w:val="16"/>
              <w:lang w:val="tr-TR"/>
            </w:rPr>
          </w:pPr>
          <w:r>
            <w:rPr>
              <w:rFonts w:ascii="Arial" w:hAnsi="Arial" w:cs="Arial"/>
              <w:sz w:val="14"/>
              <w:szCs w:val="16"/>
            </w:rPr>
            <w:t>SHGM.UOD.</w:t>
          </w:r>
          <w:r w:rsidR="00204D97" w:rsidRPr="00764B7F">
            <w:rPr>
              <w:rFonts w:ascii="Arial" w:hAnsi="Arial" w:cs="Arial"/>
              <w:sz w:val="14"/>
              <w:szCs w:val="16"/>
            </w:rPr>
            <w:t>51859319.</w:t>
          </w:r>
          <w:r w:rsidR="00204D97" w:rsidRPr="004630BB">
            <w:rPr>
              <w:rFonts w:ascii="Arial" w:hAnsi="Arial" w:cs="Arial"/>
              <w:sz w:val="14"/>
              <w:szCs w:val="16"/>
            </w:rPr>
            <w:t>FR.</w:t>
          </w:r>
          <w:r w:rsidR="004630BB" w:rsidRPr="004630BB">
            <w:rPr>
              <w:rFonts w:ascii="Arial" w:hAnsi="Arial" w:cs="Arial"/>
              <w:sz w:val="14"/>
              <w:szCs w:val="16"/>
              <w:lang w:val="tr-TR"/>
            </w:rPr>
            <w:t>23</w:t>
          </w:r>
        </w:p>
      </w:tc>
      <w:tc>
        <w:tcPr>
          <w:tcW w:w="1985" w:type="dxa"/>
          <w:tcBorders>
            <w:top w:val="single" w:sz="4" w:space="0" w:color="A6A6A6" w:themeColor="background1" w:themeShade="A6"/>
          </w:tcBorders>
          <w:vAlign w:val="bottom"/>
        </w:tcPr>
        <w:p w:rsidR="00204D97" w:rsidRPr="004630BB" w:rsidRDefault="00DD1FC6" w:rsidP="00204D97">
          <w:pPr>
            <w:pStyle w:val="Altbilgi"/>
            <w:rPr>
              <w:rFonts w:ascii="Arial" w:hAnsi="Arial" w:cs="Arial"/>
              <w:sz w:val="22"/>
              <w:lang w:val="tr-TR"/>
            </w:rPr>
          </w:pPr>
          <w:r>
            <w:rPr>
              <w:rFonts w:ascii="Arial" w:hAnsi="Arial" w:cs="Arial"/>
              <w:sz w:val="14"/>
              <w:szCs w:val="16"/>
              <w:lang w:val="tr-TR"/>
            </w:rPr>
            <w:t>Yürürlük</w:t>
          </w:r>
          <w:r w:rsidR="00204D97" w:rsidRPr="004630BB">
            <w:rPr>
              <w:rFonts w:ascii="Arial" w:hAnsi="Arial" w:cs="Arial"/>
              <w:sz w:val="14"/>
              <w:szCs w:val="16"/>
              <w:lang w:val="tr-TR"/>
            </w:rPr>
            <w:t xml:space="preserve"> Tarihi</w:t>
          </w:r>
          <w:r>
            <w:rPr>
              <w:rFonts w:ascii="Arial" w:hAnsi="Arial" w:cs="Arial"/>
              <w:sz w:val="14"/>
              <w:szCs w:val="16"/>
              <w:lang w:val="tr-TR"/>
            </w:rPr>
            <w:t xml:space="preserve">: </w:t>
          </w:r>
          <w:r w:rsidR="00124973">
            <w:rPr>
              <w:rFonts w:ascii="Arial" w:hAnsi="Arial" w:cs="Arial"/>
              <w:sz w:val="14"/>
              <w:szCs w:val="16"/>
              <w:lang w:val="tr-TR"/>
            </w:rPr>
            <w:t>14.08.2013</w:t>
          </w:r>
        </w:p>
      </w:tc>
      <w:tc>
        <w:tcPr>
          <w:tcW w:w="2693" w:type="dxa"/>
          <w:tcBorders>
            <w:top w:val="single" w:sz="4" w:space="0" w:color="A6A6A6" w:themeColor="background1" w:themeShade="A6"/>
          </w:tcBorders>
          <w:vAlign w:val="bottom"/>
        </w:tcPr>
        <w:p w:rsidR="00204D97" w:rsidRPr="004630BB" w:rsidRDefault="00DD1FC6" w:rsidP="00124973">
          <w:pPr>
            <w:pStyle w:val="Altbilgi"/>
            <w:rPr>
              <w:rFonts w:ascii="Arial" w:hAnsi="Arial" w:cs="Arial"/>
              <w:sz w:val="22"/>
              <w:lang w:val="tr-TR"/>
            </w:rPr>
          </w:pPr>
          <w:r w:rsidRPr="004630BB">
            <w:rPr>
              <w:rFonts w:ascii="Arial" w:hAnsi="Arial" w:cs="Arial"/>
              <w:sz w:val="14"/>
              <w:szCs w:val="16"/>
              <w:lang w:val="tr-TR"/>
            </w:rPr>
            <w:t xml:space="preserve">Revizyon No </w:t>
          </w:r>
          <w:r w:rsidR="00124973">
            <w:rPr>
              <w:rFonts w:ascii="Arial" w:hAnsi="Arial" w:cs="Arial"/>
              <w:sz w:val="14"/>
              <w:szCs w:val="16"/>
              <w:lang w:val="tr-TR"/>
            </w:rPr>
            <w:t>–</w:t>
          </w:r>
          <w:r w:rsidRPr="004630BB">
            <w:rPr>
              <w:rFonts w:ascii="Arial" w:hAnsi="Arial" w:cs="Arial"/>
              <w:sz w:val="14"/>
              <w:szCs w:val="16"/>
              <w:lang w:val="tr-TR"/>
            </w:rPr>
            <w:t xml:space="preserve"> Tarihi</w:t>
          </w:r>
          <w:r w:rsidR="00124973">
            <w:rPr>
              <w:rFonts w:ascii="Arial" w:hAnsi="Arial" w:cs="Arial"/>
              <w:sz w:val="14"/>
              <w:szCs w:val="16"/>
              <w:lang w:val="tr-TR"/>
            </w:rPr>
            <w:t>:</w:t>
          </w:r>
          <w:r w:rsidRPr="004630BB">
            <w:rPr>
              <w:rFonts w:ascii="Arial" w:hAnsi="Arial" w:cs="Arial"/>
              <w:sz w:val="14"/>
              <w:szCs w:val="16"/>
            </w:rPr>
            <w:t xml:space="preserve"> </w:t>
          </w:r>
          <w:r w:rsidR="00204D97" w:rsidRPr="004630BB">
            <w:rPr>
              <w:rFonts w:ascii="Arial" w:hAnsi="Arial" w:cs="Arial"/>
              <w:sz w:val="14"/>
              <w:szCs w:val="16"/>
            </w:rPr>
            <w:t>0</w:t>
          </w:r>
          <w:r w:rsidR="00AF6ABC">
            <w:rPr>
              <w:rFonts w:ascii="Arial" w:hAnsi="Arial" w:cs="Arial"/>
              <w:sz w:val="14"/>
              <w:szCs w:val="16"/>
              <w:lang w:val="tr-TR"/>
            </w:rPr>
            <w:t>4</w:t>
          </w:r>
          <w:r w:rsidR="00EA6BF5">
            <w:rPr>
              <w:rFonts w:ascii="Arial" w:hAnsi="Arial" w:cs="Arial"/>
              <w:sz w:val="14"/>
              <w:szCs w:val="16"/>
              <w:lang w:val="tr-TR"/>
            </w:rPr>
            <w:t xml:space="preserve"> – </w:t>
          </w:r>
          <w:proofErr w:type="gramStart"/>
          <w:r w:rsidR="00AF6ABC">
            <w:rPr>
              <w:rFonts w:ascii="Arial" w:hAnsi="Arial" w:cs="Arial"/>
              <w:sz w:val="14"/>
              <w:szCs w:val="16"/>
              <w:lang w:val="tr-TR"/>
            </w:rPr>
            <w:t>22/02/2021</w:t>
          </w:r>
          <w:proofErr w:type="gramEnd"/>
          <w:r w:rsidR="00204D97" w:rsidRPr="004630BB">
            <w:rPr>
              <w:rFonts w:ascii="Arial" w:hAnsi="Arial" w:cs="Arial"/>
              <w:b/>
              <w:sz w:val="14"/>
              <w:szCs w:val="16"/>
            </w:rPr>
            <w:t xml:space="preserve">    </w:t>
          </w:r>
        </w:p>
      </w:tc>
      <w:tc>
        <w:tcPr>
          <w:tcW w:w="1448" w:type="dxa"/>
          <w:tcBorders>
            <w:top w:val="single" w:sz="4" w:space="0" w:color="A6A6A6" w:themeColor="background1" w:themeShade="A6"/>
            <w:left w:val="nil"/>
          </w:tcBorders>
          <w:vAlign w:val="center"/>
        </w:tcPr>
        <w:p w:rsidR="00204D97" w:rsidRPr="005A32BC" w:rsidRDefault="00204D97" w:rsidP="00204D97">
          <w:pPr>
            <w:pStyle w:val="Altbilgi"/>
            <w:jc w:val="right"/>
            <w:rPr>
              <w:rFonts w:ascii="Arial" w:hAnsi="Arial" w:cs="Arial"/>
              <w:sz w:val="22"/>
              <w:lang w:val="tr-TR"/>
            </w:rPr>
          </w:pPr>
          <w:r w:rsidRPr="005A32BC">
            <w:rPr>
              <w:rFonts w:ascii="Arial" w:hAnsi="Arial" w:cs="Arial"/>
              <w:sz w:val="18"/>
              <w:szCs w:val="16"/>
            </w:rPr>
            <w:fldChar w:fldCharType="begin"/>
          </w:r>
          <w:r w:rsidRPr="005A32BC">
            <w:rPr>
              <w:rFonts w:ascii="Arial" w:hAnsi="Arial" w:cs="Arial"/>
              <w:sz w:val="18"/>
              <w:szCs w:val="16"/>
            </w:rPr>
            <w:instrText xml:space="preserve"> PAGE </w:instrText>
          </w:r>
          <w:r w:rsidRPr="005A32BC">
            <w:rPr>
              <w:rFonts w:ascii="Arial" w:hAnsi="Arial" w:cs="Arial"/>
              <w:sz w:val="18"/>
              <w:szCs w:val="16"/>
            </w:rPr>
            <w:fldChar w:fldCharType="separate"/>
          </w:r>
          <w:r w:rsidR="00AF6ABC">
            <w:rPr>
              <w:rFonts w:ascii="Arial" w:hAnsi="Arial" w:cs="Arial"/>
              <w:noProof/>
              <w:sz w:val="18"/>
              <w:szCs w:val="16"/>
            </w:rPr>
            <w:t>1</w:t>
          </w:r>
          <w:r w:rsidRPr="005A32BC">
            <w:rPr>
              <w:rFonts w:ascii="Arial" w:hAnsi="Arial" w:cs="Arial"/>
              <w:sz w:val="18"/>
              <w:szCs w:val="16"/>
            </w:rPr>
            <w:fldChar w:fldCharType="end"/>
          </w:r>
          <w:r w:rsidRPr="005A32BC">
            <w:rPr>
              <w:rFonts w:ascii="Arial" w:hAnsi="Arial" w:cs="Arial"/>
              <w:sz w:val="18"/>
              <w:szCs w:val="16"/>
            </w:rPr>
            <w:t xml:space="preserve"> / </w:t>
          </w:r>
          <w:r w:rsidRPr="005A32BC">
            <w:rPr>
              <w:rFonts w:ascii="Arial" w:hAnsi="Arial" w:cs="Arial"/>
              <w:sz w:val="18"/>
              <w:szCs w:val="16"/>
            </w:rPr>
            <w:fldChar w:fldCharType="begin"/>
          </w:r>
          <w:r w:rsidRPr="005A32BC">
            <w:rPr>
              <w:rFonts w:ascii="Arial" w:hAnsi="Arial" w:cs="Arial"/>
              <w:sz w:val="18"/>
              <w:szCs w:val="16"/>
            </w:rPr>
            <w:instrText xml:space="preserve"> NUMPAGES  </w:instrText>
          </w:r>
          <w:r w:rsidRPr="005A32BC">
            <w:rPr>
              <w:rFonts w:ascii="Arial" w:hAnsi="Arial" w:cs="Arial"/>
              <w:sz w:val="18"/>
              <w:szCs w:val="16"/>
            </w:rPr>
            <w:fldChar w:fldCharType="separate"/>
          </w:r>
          <w:r w:rsidR="00AF6ABC">
            <w:rPr>
              <w:rFonts w:ascii="Arial" w:hAnsi="Arial" w:cs="Arial"/>
              <w:noProof/>
              <w:sz w:val="18"/>
              <w:szCs w:val="16"/>
            </w:rPr>
            <w:t>1</w:t>
          </w:r>
          <w:r w:rsidRPr="005A32BC">
            <w:rPr>
              <w:rFonts w:ascii="Arial" w:hAnsi="Arial" w:cs="Arial"/>
              <w:sz w:val="18"/>
              <w:szCs w:val="16"/>
            </w:rPr>
            <w:fldChar w:fldCharType="end"/>
          </w:r>
        </w:p>
      </w:tc>
    </w:tr>
  </w:tbl>
  <w:p w:rsidR="00204D97" w:rsidRPr="00C476A4" w:rsidRDefault="00204D97" w:rsidP="00C476A4">
    <w:pPr>
      <w:pStyle w:val="Altbilgi"/>
      <w:rPr>
        <w:sz w:val="2"/>
        <w:lang w:val="tr-TR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45A35" w:rsidRDefault="00245A35" w:rsidP="00C74DF3">
      <w:pPr>
        <w:spacing w:after="0" w:line="240" w:lineRule="auto"/>
      </w:pPr>
      <w:r>
        <w:separator/>
      </w:r>
    </w:p>
  </w:footnote>
  <w:footnote w:type="continuationSeparator" w:id="0">
    <w:p w:rsidR="00245A35" w:rsidRDefault="00245A35" w:rsidP="00C74D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640" w:type="dxa"/>
      <w:tblInd w:w="-176" w:type="dxa"/>
      <w:tblLook w:val="04A0" w:firstRow="1" w:lastRow="0" w:firstColumn="1" w:lastColumn="0" w:noHBand="0" w:noVBand="1"/>
    </w:tblPr>
    <w:tblGrid>
      <w:gridCol w:w="9640"/>
    </w:tblGrid>
    <w:tr w:rsidR="00204D97" w:rsidTr="00BE7913">
      <w:tc>
        <w:tcPr>
          <w:tcW w:w="9640" w:type="dxa"/>
          <w:shd w:val="clear" w:color="auto" w:fill="auto"/>
          <w:vAlign w:val="center"/>
        </w:tcPr>
        <w:p w:rsidR="00204D97" w:rsidRPr="00E20744" w:rsidRDefault="00204D97" w:rsidP="00D76BD7">
          <w:pPr>
            <w:pStyle w:val="stbilgi"/>
            <w:jc w:val="center"/>
            <w:rPr>
              <w:sz w:val="22"/>
              <w:szCs w:val="22"/>
              <w:lang w:val="tr-TR"/>
            </w:rPr>
          </w:pPr>
          <w:r>
            <w:rPr>
              <w:noProof/>
              <w:sz w:val="22"/>
              <w:szCs w:val="22"/>
              <w:lang w:val="tr-TR"/>
            </w:rPr>
            <w:drawing>
              <wp:inline distT="0" distB="0" distL="0" distR="0" wp14:anchorId="76A42177" wp14:editId="11A4BF1B">
                <wp:extent cx="1227455" cy="677545"/>
                <wp:effectExtent l="0" t="0" r="0" b="0"/>
                <wp:docPr id="3" name="Resi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27455" cy="6775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204D97" w:rsidTr="00AB1C1B">
      <w:trPr>
        <w:trHeight w:val="680"/>
      </w:trPr>
      <w:tc>
        <w:tcPr>
          <w:tcW w:w="9640" w:type="dxa"/>
          <w:tcBorders>
            <w:bottom w:val="single" w:sz="8" w:space="0" w:color="005CAB"/>
          </w:tcBorders>
          <w:shd w:val="clear" w:color="auto" w:fill="auto"/>
          <w:vAlign w:val="center"/>
        </w:tcPr>
        <w:p w:rsidR="00204D97" w:rsidRPr="00700CC8" w:rsidRDefault="00CD13F6" w:rsidP="000E4267">
          <w:pPr>
            <w:pStyle w:val="stbilgi"/>
            <w:jc w:val="center"/>
            <w:rPr>
              <w:rFonts w:ascii="Arial" w:hAnsi="Arial" w:cs="Arial"/>
              <w:b/>
              <w:bCs/>
              <w:position w:val="1"/>
              <w:sz w:val="24"/>
              <w:szCs w:val="24"/>
              <w:lang w:val="tr-TR"/>
            </w:rPr>
          </w:pPr>
          <w:r>
            <w:rPr>
              <w:rFonts w:ascii="Arial" w:hAnsi="Arial" w:cs="Arial"/>
              <w:b/>
              <w:bCs/>
              <w:position w:val="1"/>
              <w:sz w:val="24"/>
              <w:szCs w:val="24"/>
              <w:lang w:val="tr-TR"/>
            </w:rPr>
            <w:t>EMNİYET</w:t>
          </w:r>
          <w:r w:rsidR="00855218">
            <w:rPr>
              <w:rFonts w:ascii="Arial" w:hAnsi="Arial" w:cs="Arial"/>
              <w:b/>
              <w:bCs/>
              <w:position w:val="1"/>
              <w:sz w:val="24"/>
              <w:szCs w:val="24"/>
              <w:lang w:val="tr-TR"/>
            </w:rPr>
            <w:t xml:space="preserve"> SİSTEM YÖNETİCİSİ</w:t>
          </w:r>
          <w:r w:rsidR="00204D97">
            <w:rPr>
              <w:rFonts w:ascii="Arial" w:hAnsi="Arial" w:cs="Arial"/>
              <w:b/>
              <w:bCs/>
              <w:position w:val="1"/>
              <w:sz w:val="24"/>
              <w:szCs w:val="24"/>
              <w:lang w:val="tr-TR"/>
            </w:rPr>
            <w:t xml:space="preserve"> KONTROL FORMU</w:t>
          </w:r>
        </w:p>
      </w:tc>
    </w:tr>
  </w:tbl>
  <w:p w:rsidR="00204D97" w:rsidRDefault="00204D97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85.25pt;height:47.25pt" o:bullet="t">
        <v:imagedata r:id="rId1" o:title="logo"/>
      </v:shape>
    </w:pict>
  </w:numPicBullet>
  <w:abstractNum w:abstractNumId="0" w15:restartNumberingAfterBreak="0">
    <w:nsid w:val="011E09F5"/>
    <w:multiLevelType w:val="hybridMultilevel"/>
    <w:tmpl w:val="7228D93A"/>
    <w:lvl w:ilvl="0" w:tplc="5D7A6DF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5145A"/>
    <w:multiLevelType w:val="hybridMultilevel"/>
    <w:tmpl w:val="3424C28C"/>
    <w:lvl w:ilvl="0" w:tplc="659439B4">
      <w:start w:val="1"/>
      <w:numFmt w:val="decimal"/>
      <w:lvlText w:val="%1."/>
      <w:lvlJc w:val="left"/>
      <w:pPr>
        <w:ind w:left="53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259" w:hanging="360"/>
      </w:pPr>
    </w:lvl>
    <w:lvl w:ilvl="2" w:tplc="041F001B" w:tentative="1">
      <w:start w:val="1"/>
      <w:numFmt w:val="lowerRoman"/>
      <w:lvlText w:val="%3."/>
      <w:lvlJc w:val="right"/>
      <w:pPr>
        <w:ind w:left="1979" w:hanging="180"/>
      </w:pPr>
    </w:lvl>
    <w:lvl w:ilvl="3" w:tplc="041F000F" w:tentative="1">
      <w:start w:val="1"/>
      <w:numFmt w:val="decimal"/>
      <w:lvlText w:val="%4."/>
      <w:lvlJc w:val="left"/>
      <w:pPr>
        <w:ind w:left="2699" w:hanging="360"/>
      </w:pPr>
    </w:lvl>
    <w:lvl w:ilvl="4" w:tplc="041F0019" w:tentative="1">
      <w:start w:val="1"/>
      <w:numFmt w:val="lowerLetter"/>
      <w:lvlText w:val="%5."/>
      <w:lvlJc w:val="left"/>
      <w:pPr>
        <w:ind w:left="3419" w:hanging="360"/>
      </w:pPr>
    </w:lvl>
    <w:lvl w:ilvl="5" w:tplc="041F001B" w:tentative="1">
      <w:start w:val="1"/>
      <w:numFmt w:val="lowerRoman"/>
      <w:lvlText w:val="%6."/>
      <w:lvlJc w:val="right"/>
      <w:pPr>
        <w:ind w:left="4139" w:hanging="180"/>
      </w:pPr>
    </w:lvl>
    <w:lvl w:ilvl="6" w:tplc="041F000F" w:tentative="1">
      <w:start w:val="1"/>
      <w:numFmt w:val="decimal"/>
      <w:lvlText w:val="%7."/>
      <w:lvlJc w:val="left"/>
      <w:pPr>
        <w:ind w:left="4859" w:hanging="360"/>
      </w:pPr>
    </w:lvl>
    <w:lvl w:ilvl="7" w:tplc="041F0019" w:tentative="1">
      <w:start w:val="1"/>
      <w:numFmt w:val="lowerLetter"/>
      <w:lvlText w:val="%8."/>
      <w:lvlJc w:val="left"/>
      <w:pPr>
        <w:ind w:left="5579" w:hanging="360"/>
      </w:pPr>
    </w:lvl>
    <w:lvl w:ilvl="8" w:tplc="041F001B" w:tentative="1">
      <w:start w:val="1"/>
      <w:numFmt w:val="lowerRoman"/>
      <w:lvlText w:val="%9."/>
      <w:lvlJc w:val="right"/>
      <w:pPr>
        <w:ind w:left="6299" w:hanging="180"/>
      </w:pPr>
    </w:lvl>
  </w:abstractNum>
  <w:abstractNum w:abstractNumId="2" w15:restartNumberingAfterBreak="0">
    <w:nsid w:val="08C34518"/>
    <w:multiLevelType w:val="hybridMultilevel"/>
    <w:tmpl w:val="806E6012"/>
    <w:lvl w:ilvl="0" w:tplc="1916C454">
      <w:start w:val="1"/>
      <w:numFmt w:val="decimal"/>
      <w:lvlText w:val="%1)"/>
      <w:lvlJc w:val="left"/>
      <w:pPr>
        <w:ind w:left="118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904" w:hanging="360"/>
      </w:pPr>
    </w:lvl>
    <w:lvl w:ilvl="2" w:tplc="041F001B" w:tentative="1">
      <w:start w:val="1"/>
      <w:numFmt w:val="lowerRoman"/>
      <w:lvlText w:val="%3."/>
      <w:lvlJc w:val="right"/>
      <w:pPr>
        <w:ind w:left="2624" w:hanging="180"/>
      </w:pPr>
    </w:lvl>
    <w:lvl w:ilvl="3" w:tplc="041F000F" w:tentative="1">
      <w:start w:val="1"/>
      <w:numFmt w:val="decimal"/>
      <w:lvlText w:val="%4."/>
      <w:lvlJc w:val="left"/>
      <w:pPr>
        <w:ind w:left="3344" w:hanging="360"/>
      </w:pPr>
    </w:lvl>
    <w:lvl w:ilvl="4" w:tplc="041F0019" w:tentative="1">
      <w:start w:val="1"/>
      <w:numFmt w:val="lowerLetter"/>
      <w:lvlText w:val="%5."/>
      <w:lvlJc w:val="left"/>
      <w:pPr>
        <w:ind w:left="4064" w:hanging="360"/>
      </w:pPr>
    </w:lvl>
    <w:lvl w:ilvl="5" w:tplc="041F001B" w:tentative="1">
      <w:start w:val="1"/>
      <w:numFmt w:val="lowerRoman"/>
      <w:lvlText w:val="%6."/>
      <w:lvlJc w:val="right"/>
      <w:pPr>
        <w:ind w:left="4784" w:hanging="180"/>
      </w:pPr>
    </w:lvl>
    <w:lvl w:ilvl="6" w:tplc="041F000F" w:tentative="1">
      <w:start w:val="1"/>
      <w:numFmt w:val="decimal"/>
      <w:lvlText w:val="%7."/>
      <w:lvlJc w:val="left"/>
      <w:pPr>
        <w:ind w:left="5504" w:hanging="360"/>
      </w:pPr>
    </w:lvl>
    <w:lvl w:ilvl="7" w:tplc="041F0019" w:tentative="1">
      <w:start w:val="1"/>
      <w:numFmt w:val="lowerLetter"/>
      <w:lvlText w:val="%8."/>
      <w:lvlJc w:val="left"/>
      <w:pPr>
        <w:ind w:left="6224" w:hanging="360"/>
      </w:pPr>
    </w:lvl>
    <w:lvl w:ilvl="8" w:tplc="041F001B" w:tentative="1">
      <w:start w:val="1"/>
      <w:numFmt w:val="lowerRoman"/>
      <w:lvlText w:val="%9."/>
      <w:lvlJc w:val="right"/>
      <w:pPr>
        <w:ind w:left="6944" w:hanging="180"/>
      </w:pPr>
    </w:lvl>
  </w:abstractNum>
  <w:abstractNum w:abstractNumId="3" w15:restartNumberingAfterBreak="0">
    <w:nsid w:val="191B556A"/>
    <w:multiLevelType w:val="hybridMultilevel"/>
    <w:tmpl w:val="2CD2BE9C"/>
    <w:lvl w:ilvl="0" w:tplc="5D7A6DF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FA2D18"/>
    <w:multiLevelType w:val="hybridMultilevel"/>
    <w:tmpl w:val="40B00BA6"/>
    <w:lvl w:ilvl="0" w:tplc="5D7A6DF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A96FCB"/>
    <w:multiLevelType w:val="multilevel"/>
    <w:tmpl w:val="008AE48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3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5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9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1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69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32" w:hanging="1800"/>
      </w:pPr>
      <w:rPr>
        <w:rFonts w:hint="default"/>
      </w:rPr>
    </w:lvl>
  </w:abstractNum>
  <w:abstractNum w:abstractNumId="6" w15:restartNumberingAfterBreak="0">
    <w:nsid w:val="549E7476"/>
    <w:multiLevelType w:val="hybridMultilevel"/>
    <w:tmpl w:val="4D2E35CE"/>
    <w:lvl w:ilvl="0" w:tplc="5D7A6DF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42258E"/>
    <w:multiLevelType w:val="hybridMultilevel"/>
    <w:tmpl w:val="CA34DCB6"/>
    <w:lvl w:ilvl="0" w:tplc="5D7A6DF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8E35ED"/>
    <w:multiLevelType w:val="multilevel"/>
    <w:tmpl w:val="20C6A89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3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5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9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1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69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32" w:hanging="1800"/>
      </w:pPr>
      <w:rPr>
        <w:rFonts w:hint="default"/>
      </w:rPr>
    </w:lvl>
  </w:abstractNum>
  <w:abstractNum w:abstractNumId="9" w15:restartNumberingAfterBreak="0">
    <w:nsid w:val="63475866"/>
    <w:multiLevelType w:val="hybridMultilevel"/>
    <w:tmpl w:val="21EE306C"/>
    <w:lvl w:ilvl="0" w:tplc="5D7A6DF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73375E"/>
    <w:multiLevelType w:val="hybridMultilevel"/>
    <w:tmpl w:val="8F0E9A72"/>
    <w:lvl w:ilvl="0" w:tplc="5D7A6DF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8"/>
  </w:num>
  <w:num w:numId="4">
    <w:abstractNumId w:val="2"/>
  </w:num>
  <w:num w:numId="5">
    <w:abstractNumId w:val="9"/>
  </w:num>
  <w:num w:numId="6">
    <w:abstractNumId w:val="0"/>
  </w:num>
  <w:num w:numId="7">
    <w:abstractNumId w:val="7"/>
  </w:num>
  <w:num w:numId="8">
    <w:abstractNumId w:val="6"/>
  </w:num>
  <w:num w:numId="9">
    <w:abstractNumId w:val="4"/>
  </w:num>
  <w:num w:numId="10">
    <w:abstractNumId w:val="3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isplayBackgroundShap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MwMTM1NjECYQsDJR2l4NTi4sz8PJACw1oAQ6wYiSwAAAA="/>
  </w:docVars>
  <w:rsids>
    <w:rsidRoot w:val="00C74DF3"/>
    <w:rsid w:val="00007AE5"/>
    <w:rsid w:val="000174C4"/>
    <w:rsid w:val="0008208E"/>
    <w:rsid w:val="000A415E"/>
    <w:rsid w:val="000A7262"/>
    <w:rsid w:val="000B75DE"/>
    <w:rsid w:val="000C3654"/>
    <w:rsid w:val="000E4267"/>
    <w:rsid w:val="000E4760"/>
    <w:rsid w:val="001032A3"/>
    <w:rsid w:val="00104D4B"/>
    <w:rsid w:val="00124973"/>
    <w:rsid w:val="00141EDF"/>
    <w:rsid w:val="001643C2"/>
    <w:rsid w:val="00167396"/>
    <w:rsid w:val="001824A2"/>
    <w:rsid w:val="001D068C"/>
    <w:rsid w:val="001D186B"/>
    <w:rsid w:val="001E0C8A"/>
    <w:rsid w:val="001E15A7"/>
    <w:rsid w:val="00204D97"/>
    <w:rsid w:val="002355A9"/>
    <w:rsid w:val="00240A92"/>
    <w:rsid w:val="00245A35"/>
    <w:rsid w:val="00266297"/>
    <w:rsid w:val="002B3228"/>
    <w:rsid w:val="002E0124"/>
    <w:rsid w:val="002E3E96"/>
    <w:rsid w:val="002F0846"/>
    <w:rsid w:val="003132B0"/>
    <w:rsid w:val="003179DE"/>
    <w:rsid w:val="003243C0"/>
    <w:rsid w:val="00335D30"/>
    <w:rsid w:val="0034670A"/>
    <w:rsid w:val="003575FE"/>
    <w:rsid w:val="00364C08"/>
    <w:rsid w:val="0036686B"/>
    <w:rsid w:val="00383213"/>
    <w:rsid w:val="00387D25"/>
    <w:rsid w:val="003908C0"/>
    <w:rsid w:val="00392AD5"/>
    <w:rsid w:val="003B3C19"/>
    <w:rsid w:val="003C2E07"/>
    <w:rsid w:val="003F5166"/>
    <w:rsid w:val="00417188"/>
    <w:rsid w:val="00426EAE"/>
    <w:rsid w:val="0043201F"/>
    <w:rsid w:val="00452DDF"/>
    <w:rsid w:val="004630BB"/>
    <w:rsid w:val="004635EB"/>
    <w:rsid w:val="00473AC2"/>
    <w:rsid w:val="00496AF1"/>
    <w:rsid w:val="004A0D8D"/>
    <w:rsid w:val="004C1599"/>
    <w:rsid w:val="004D71E1"/>
    <w:rsid w:val="005027FD"/>
    <w:rsid w:val="00525E5A"/>
    <w:rsid w:val="0052755E"/>
    <w:rsid w:val="00531B8F"/>
    <w:rsid w:val="00542CA5"/>
    <w:rsid w:val="005529CF"/>
    <w:rsid w:val="0055371D"/>
    <w:rsid w:val="00573429"/>
    <w:rsid w:val="00574E28"/>
    <w:rsid w:val="005770B7"/>
    <w:rsid w:val="005949A6"/>
    <w:rsid w:val="005C00EE"/>
    <w:rsid w:val="005F4D1E"/>
    <w:rsid w:val="005F5304"/>
    <w:rsid w:val="006107E9"/>
    <w:rsid w:val="00625F8F"/>
    <w:rsid w:val="00635068"/>
    <w:rsid w:val="00636307"/>
    <w:rsid w:val="006371B9"/>
    <w:rsid w:val="006422C1"/>
    <w:rsid w:val="00651BC9"/>
    <w:rsid w:val="006604AA"/>
    <w:rsid w:val="006617E8"/>
    <w:rsid w:val="00672D22"/>
    <w:rsid w:val="00681463"/>
    <w:rsid w:val="00691DF4"/>
    <w:rsid w:val="006C2C91"/>
    <w:rsid w:val="006E31C6"/>
    <w:rsid w:val="006F6962"/>
    <w:rsid w:val="00700CC8"/>
    <w:rsid w:val="0072548D"/>
    <w:rsid w:val="00745412"/>
    <w:rsid w:val="0075217F"/>
    <w:rsid w:val="00764B7F"/>
    <w:rsid w:val="00783DE9"/>
    <w:rsid w:val="007B0017"/>
    <w:rsid w:val="007B08CA"/>
    <w:rsid w:val="007E54F0"/>
    <w:rsid w:val="007F7522"/>
    <w:rsid w:val="00800FF4"/>
    <w:rsid w:val="008073E4"/>
    <w:rsid w:val="00810463"/>
    <w:rsid w:val="00811A9D"/>
    <w:rsid w:val="008517FE"/>
    <w:rsid w:val="00852735"/>
    <w:rsid w:val="00855218"/>
    <w:rsid w:val="00877BB9"/>
    <w:rsid w:val="00897C02"/>
    <w:rsid w:val="008C38B7"/>
    <w:rsid w:val="008C778A"/>
    <w:rsid w:val="008E616F"/>
    <w:rsid w:val="00924D69"/>
    <w:rsid w:val="0093516E"/>
    <w:rsid w:val="009512AF"/>
    <w:rsid w:val="009665A2"/>
    <w:rsid w:val="00967A86"/>
    <w:rsid w:val="00976F73"/>
    <w:rsid w:val="00990C07"/>
    <w:rsid w:val="009D65B4"/>
    <w:rsid w:val="009F38F6"/>
    <w:rsid w:val="009F5FDB"/>
    <w:rsid w:val="00A17898"/>
    <w:rsid w:val="00A21B3C"/>
    <w:rsid w:val="00A53A1E"/>
    <w:rsid w:val="00A574CF"/>
    <w:rsid w:val="00A712C4"/>
    <w:rsid w:val="00A72816"/>
    <w:rsid w:val="00A82F17"/>
    <w:rsid w:val="00AB1C1B"/>
    <w:rsid w:val="00AD635C"/>
    <w:rsid w:val="00AD7FB6"/>
    <w:rsid w:val="00AE29BE"/>
    <w:rsid w:val="00AF6ABC"/>
    <w:rsid w:val="00B21AC2"/>
    <w:rsid w:val="00B26EAD"/>
    <w:rsid w:val="00B3186E"/>
    <w:rsid w:val="00B81685"/>
    <w:rsid w:val="00B84881"/>
    <w:rsid w:val="00B91FBE"/>
    <w:rsid w:val="00B972F2"/>
    <w:rsid w:val="00B97AC7"/>
    <w:rsid w:val="00BB78A8"/>
    <w:rsid w:val="00BD671F"/>
    <w:rsid w:val="00BE7913"/>
    <w:rsid w:val="00C16E52"/>
    <w:rsid w:val="00C23241"/>
    <w:rsid w:val="00C44526"/>
    <w:rsid w:val="00C476A4"/>
    <w:rsid w:val="00C71136"/>
    <w:rsid w:val="00C74DF3"/>
    <w:rsid w:val="00C7672C"/>
    <w:rsid w:val="00C97A6A"/>
    <w:rsid w:val="00CD13F6"/>
    <w:rsid w:val="00CE7EE0"/>
    <w:rsid w:val="00D063D6"/>
    <w:rsid w:val="00D179EF"/>
    <w:rsid w:val="00D2000A"/>
    <w:rsid w:val="00D61BF9"/>
    <w:rsid w:val="00D6282E"/>
    <w:rsid w:val="00D76BD7"/>
    <w:rsid w:val="00D9638E"/>
    <w:rsid w:val="00DA13A1"/>
    <w:rsid w:val="00DB7FB8"/>
    <w:rsid w:val="00DC1AFB"/>
    <w:rsid w:val="00DD1FC6"/>
    <w:rsid w:val="00DE19A9"/>
    <w:rsid w:val="00E12D0D"/>
    <w:rsid w:val="00E12F69"/>
    <w:rsid w:val="00E20744"/>
    <w:rsid w:val="00E208CD"/>
    <w:rsid w:val="00E23EA3"/>
    <w:rsid w:val="00E333A6"/>
    <w:rsid w:val="00E44034"/>
    <w:rsid w:val="00E47C63"/>
    <w:rsid w:val="00E503E6"/>
    <w:rsid w:val="00E509B9"/>
    <w:rsid w:val="00E53C74"/>
    <w:rsid w:val="00E5508C"/>
    <w:rsid w:val="00E72900"/>
    <w:rsid w:val="00E730A6"/>
    <w:rsid w:val="00E8356C"/>
    <w:rsid w:val="00EA6BF5"/>
    <w:rsid w:val="00EB44C9"/>
    <w:rsid w:val="00F0446C"/>
    <w:rsid w:val="00F200FF"/>
    <w:rsid w:val="00F24344"/>
    <w:rsid w:val="00F30583"/>
    <w:rsid w:val="00F356B5"/>
    <w:rsid w:val="00F53B05"/>
    <w:rsid w:val="00F74A33"/>
    <w:rsid w:val="00F86EF1"/>
    <w:rsid w:val="00FB09F0"/>
    <w:rsid w:val="00FB5868"/>
    <w:rsid w:val="00FC155D"/>
    <w:rsid w:val="00FD3C73"/>
    <w:rsid w:val="00FF25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B011BE2A-D99E-41C1-9015-ECE6342A83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32B0"/>
    <w:pPr>
      <w:spacing w:after="200" w:line="276" w:lineRule="auto"/>
    </w:pPr>
    <w:rPr>
      <w:rFonts w:eastAsia="Times New Roman"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C74DF3"/>
    <w:pPr>
      <w:spacing w:after="0" w:line="240" w:lineRule="auto"/>
    </w:pPr>
    <w:rPr>
      <w:rFonts w:ascii="Tahoma" w:hAnsi="Tahoma"/>
      <w:sz w:val="16"/>
      <w:szCs w:val="16"/>
      <w:lang w:val="x-none"/>
    </w:rPr>
  </w:style>
  <w:style w:type="character" w:customStyle="1" w:styleId="BalonMetniChar">
    <w:name w:val="Balon Metni Char"/>
    <w:link w:val="BalonMetni"/>
    <w:uiPriority w:val="99"/>
    <w:semiHidden/>
    <w:rsid w:val="00C74DF3"/>
    <w:rPr>
      <w:rFonts w:ascii="Tahoma" w:eastAsia="Times New Roman" w:hAnsi="Tahoma" w:cs="Tahoma"/>
      <w:sz w:val="16"/>
      <w:szCs w:val="16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C74DF3"/>
    <w:pPr>
      <w:tabs>
        <w:tab w:val="center" w:pos="4536"/>
        <w:tab w:val="right" w:pos="9072"/>
      </w:tabs>
      <w:spacing w:after="0" w:line="240" w:lineRule="auto"/>
    </w:pPr>
    <w:rPr>
      <w:sz w:val="20"/>
      <w:szCs w:val="20"/>
      <w:lang w:val="x-none"/>
    </w:rPr>
  </w:style>
  <w:style w:type="character" w:customStyle="1" w:styleId="stbilgiChar">
    <w:name w:val="Üstbilgi Char"/>
    <w:link w:val="stbilgi"/>
    <w:uiPriority w:val="99"/>
    <w:rsid w:val="00C74DF3"/>
    <w:rPr>
      <w:rFonts w:ascii="Calibri" w:eastAsia="Times New Roman" w:hAnsi="Calibri" w:cs="Times New Roman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C74DF3"/>
    <w:pPr>
      <w:tabs>
        <w:tab w:val="center" w:pos="4536"/>
        <w:tab w:val="right" w:pos="9072"/>
      </w:tabs>
      <w:spacing w:after="0" w:line="240" w:lineRule="auto"/>
    </w:pPr>
    <w:rPr>
      <w:sz w:val="20"/>
      <w:szCs w:val="20"/>
      <w:lang w:val="x-none"/>
    </w:rPr>
  </w:style>
  <w:style w:type="character" w:customStyle="1" w:styleId="AltbilgiChar">
    <w:name w:val="Altbilgi Char"/>
    <w:link w:val="Altbilgi"/>
    <w:uiPriority w:val="99"/>
    <w:rsid w:val="00C74DF3"/>
    <w:rPr>
      <w:rFonts w:ascii="Calibri" w:eastAsia="Times New Roman" w:hAnsi="Calibri" w:cs="Times New Roman"/>
      <w:lang w:eastAsia="tr-TR"/>
    </w:rPr>
  </w:style>
  <w:style w:type="table" w:styleId="TabloKlavuzu">
    <w:name w:val="Table Grid"/>
    <w:basedOn w:val="NormalTablo"/>
    <w:uiPriority w:val="59"/>
    <w:rsid w:val="00C74D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A53A1E"/>
    <w:pPr>
      <w:ind w:left="720"/>
      <w:contextualSpacing/>
    </w:pPr>
  </w:style>
  <w:style w:type="character" w:styleId="YerTutucuMetni">
    <w:name w:val="Placeholder Text"/>
    <w:uiPriority w:val="99"/>
    <w:semiHidden/>
    <w:rsid w:val="00783DE9"/>
    <w:rPr>
      <w:color w:val="808080"/>
    </w:rPr>
  </w:style>
  <w:style w:type="paragraph" w:styleId="AralkYok">
    <w:name w:val="No Spacing"/>
    <w:uiPriority w:val="1"/>
    <w:qFormat/>
    <w:rsid w:val="00473AC2"/>
    <w:rPr>
      <w:rFonts w:eastAsia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2181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1DC5CBC518E84B769551B3DB818361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B2CBFC-CEDA-42F6-8BAA-9E386B84C9AF}"/>
      </w:docPartPr>
      <w:docPartBody>
        <w:p w:rsidR="006A5AB1" w:rsidRDefault="001468D0" w:rsidP="001468D0">
          <w:pPr>
            <w:pStyle w:val="1DC5CBC518E84B769551B3DB8183618D1"/>
          </w:pPr>
          <w:r w:rsidRPr="007F7522">
            <w:rPr>
              <w:rStyle w:val="YerTutucuMetni"/>
              <w:rFonts w:ascii="Arial" w:hAnsi="Arial" w:cs="Arial"/>
              <w:sz w:val="20"/>
              <w:szCs w:val="24"/>
            </w:rPr>
            <w:t>İşletmeyi seçin.</w:t>
          </w:r>
        </w:p>
      </w:docPartBody>
    </w:docPart>
    <w:docPart>
      <w:docPartPr>
        <w:name w:val="1D062C0C697748D886C935D1CDC723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724027-9E25-4813-A186-A9C4F51195D7}"/>
      </w:docPartPr>
      <w:docPartBody>
        <w:p w:rsidR="006A5AB1" w:rsidRDefault="001468D0" w:rsidP="001468D0">
          <w:pPr>
            <w:pStyle w:val="1D062C0C697748D886C935D1CDC723AC"/>
          </w:pPr>
          <w:r>
            <w:rPr>
              <w:rStyle w:val="YerTutucuMetni"/>
              <w:rFonts w:ascii="Arial" w:eastAsia="Calibri" w:hAnsi="Arial" w:cs="Arial"/>
              <w:sz w:val="20"/>
              <w:szCs w:val="20"/>
            </w:rPr>
            <w:t>İnceleme tarihi</w:t>
          </w:r>
          <w:r w:rsidRPr="007F7522">
            <w:rPr>
              <w:rStyle w:val="YerTutucuMetni"/>
              <w:rFonts w:ascii="Arial" w:eastAsia="Calibri" w:hAnsi="Arial" w:cs="Arial"/>
              <w:sz w:val="20"/>
              <w:szCs w:val="20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B6B43"/>
    <w:rsid w:val="000D17D4"/>
    <w:rsid w:val="001468D0"/>
    <w:rsid w:val="001E3FCF"/>
    <w:rsid w:val="002163A3"/>
    <w:rsid w:val="00372B8E"/>
    <w:rsid w:val="00513513"/>
    <w:rsid w:val="005A73AB"/>
    <w:rsid w:val="005B2341"/>
    <w:rsid w:val="006A5AB1"/>
    <w:rsid w:val="007573C5"/>
    <w:rsid w:val="008073B0"/>
    <w:rsid w:val="00846627"/>
    <w:rsid w:val="009826A4"/>
    <w:rsid w:val="009B6B43"/>
    <w:rsid w:val="009C3C77"/>
    <w:rsid w:val="009D4CDE"/>
    <w:rsid w:val="009F5274"/>
    <w:rsid w:val="00AB4925"/>
    <w:rsid w:val="00AE2FC3"/>
    <w:rsid w:val="00CD205E"/>
    <w:rsid w:val="00DC0CDB"/>
    <w:rsid w:val="00DF4736"/>
    <w:rsid w:val="00EE5376"/>
    <w:rsid w:val="00EF24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uiPriority w:val="99"/>
    <w:semiHidden/>
    <w:rsid w:val="001468D0"/>
    <w:rPr>
      <w:color w:val="808080"/>
    </w:rPr>
  </w:style>
  <w:style w:type="paragraph" w:customStyle="1" w:styleId="1DC5CBC518E84B769551B3DB8183618D">
    <w:name w:val="1DC5CBC518E84B769551B3DB8183618D"/>
    <w:rsid w:val="001468D0"/>
  </w:style>
  <w:style w:type="paragraph" w:customStyle="1" w:styleId="1DC5CBC518E84B769551B3DB8183618D1">
    <w:name w:val="1DC5CBC518E84B769551B3DB8183618D1"/>
    <w:rsid w:val="001468D0"/>
    <w:pPr>
      <w:spacing w:after="200" w:line="276" w:lineRule="auto"/>
    </w:pPr>
    <w:rPr>
      <w:rFonts w:ascii="Calibri" w:eastAsia="Times New Roman" w:hAnsi="Calibri" w:cs="Times New Roman"/>
    </w:rPr>
  </w:style>
  <w:style w:type="paragraph" w:customStyle="1" w:styleId="1D062C0C697748D886C935D1CDC723AC">
    <w:name w:val="1D062C0C697748D886C935D1CDC723AC"/>
    <w:rsid w:val="001468D0"/>
    <w:pPr>
      <w:spacing w:after="200" w:line="276" w:lineRule="auto"/>
    </w:pPr>
    <w:rPr>
      <w:rFonts w:ascii="Calibri" w:eastAsia="Times New Roman" w:hAnsi="Calibri" w:cs="Times New Roma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5FFC0F-EA2F-484A-8AF7-84E22B47D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2</Words>
  <Characters>1270</Characters>
  <Application>Microsoft Office Word</Application>
  <DocSecurity>0</DocSecurity>
  <Lines>10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brahim TUNC-(SHGM Ozel Kalem Mud.)</dc:creator>
  <cp:lastModifiedBy>Orhan Celik</cp:lastModifiedBy>
  <cp:revision>4</cp:revision>
  <cp:lastPrinted>2021-02-22T08:04:00Z</cp:lastPrinted>
  <dcterms:created xsi:type="dcterms:W3CDTF">2021-02-01T08:44:00Z</dcterms:created>
  <dcterms:modified xsi:type="dcterms:W3CDTF">2021-02-22T08:05:00Z</dcterms:modified>
</cp:coreProperties>
</file>